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aconcuadrcula"/>
        <w:tblpPr w:leftFromText="141" w:rightFromText="141" w:vertAnchor="text" w:horzAnchor="margin" w:tblpX="-714" w:tblpY="340"/>
        <w:tblOverlap w:val="never"/>
        <w:tblW w:w="9542" w:type="dxa"/>
        <w:tblLook w:val="04A0" w:firstRow="1" w:lastRow="0" w:firstColumn="1" w:lastColumn="0" w:noHBand="0" w:noVBand="1"/>
      </w:tblPr>
      <w:tblGrid>
        <w:gridCol w:w="2263"/>
        <w:gridCol w:w="3119"/>
        <w:gridCol w:w="4160"/>
      </w:tblGrid>
      <w:tr w:rsidR="005C2D9F" w:rsidRPr="00A27023" w14:paraId="3624DFE2" w14:textId="77777777" w:rsidTr="000B4EA8">
        <w:tc>
          <w:tcPr>
            <w:tcW w:w="9542" w:type="dxa"/>
            <w:gridSpan w:val="3"/>
          </w:tcPr>
          <w:p w14:paraId="1CC7C031" w14:textId="77777777" w:rsidR="005C2D9F" w:rsidRPr="00A27023" w:rsidRDefault="005C2D9F" w:rsidP="000B4EA8">
            <w:pPr>
              <w:jc w:val="center"/>
              <w:rPr>
                <w:b/>
                <w:u w:val="single"/>
              </w:rPr>
            </w:pPr>
            <w:r>
              <w:rPr>
                <w:b/>
                <w:u w:val="single"/>
              </w:rPr>
              <w:t>Book 1</w:t>
            </w:r>
          </w:p>
        </w:tc>
      </w:tr>
      <w:tr w:rsidR="000B4EA8" w:rsidRPr="00A27023" w14:paraId="754F2F22" w14:textId="77777777" w:rsidTr="000B4EA8">
        <w:tc>
          <w:tcPr>
            <w:tcW w:w="2263" w:type="dxa"/>
          </w:tcPr>
          <w:p w14:paraId="3FADB0E7" w14:textId="4B4AC1A6" w:rsidR="005C2D9F" w:rsidRPr="00423E00" w:rsidRDefault="00423E00" w:rsidP="000B4EA8">
            <w:pPr>
              <w:jc w:val="center"/>
              <w:rPr>
                <w:b/>
              </w:rPr>
            </w:pPr>
            <w:r w:rsidRPr="00423E00">
              <w:rPr>
                <w:b/>
              </w:rPr>
              <w:t>P</w:t>
            </w:r>
            <w:r w:rsidR="005C2D9F" w:rsidRPr="00423E00">
              <w:rPr>
                <w:b/>
              </w:rPr>
              <w:t>ágina</w:t>
            </w:r>
          </w:p>
        </w:tc>
        <w:tc>
          <w:tcPr>
            <w:tcW w:w="3119" w:type="dxa"/>
          </w:tcPr>
          <w:p w14:paraId="0568528E" w14:textId="77777777" w:rsidR="005C2D9F" w:rsidRPr="00A27023" w:rsidRDefault="005C2D9F" w:rsidP="000B4EA8">
            <w:pPr>
              <w:jc w:val="center"/>
              <w:rPr>
                <w:b/>
                <w:u w:val="single"/>
              </w:rPr>
            </w:pPr>
            <w:r w:rsidRPr="00A27023">
              <w:rPr>
                <w:b/>
                <w:u w:val="single"/>
              </w:rPr>
              <w:t>Texto</w:t>
            </w:r>
          </w:p>
        </w:tc>
        <w:tc>
          <w:tcPr>
            <w:tcW w:w="4160" w:type="dxa"/>
          </w:tcPr>
          <w:p w14:paraId="0E33D3C0" w14:textId="77777777" w:rsidR="005C2D9F" w:rsidRPr="00A27023" w:rsidRDefault="005C2D9F" w:rsidP="000B4EA8">
            <w:pPr>
              <w:jc w:val="center"/>
              <w:rPr>
                <w:b/>
                <w:u w:val="single"/>
              </w:rPr>
            </w:pPr>
            <w:r w:rsidRPr="00A27023">
              <w:rPr>
                <w:b/>
                <w:u w:val="single"/>
              </w:rPr>
              <w:t>Imagen</w:t>
            </w:r>
          </w:p>
        </w:tc>
      </w:tr>
      <w:tr w:rsidR="000B4EA8" w:rsidRPr="00A27023" w14:paraId="17ECD439" w14:textId="77777777" w:rsidTr="000B4EA8">
        <w:tc>
          <w:tcPr>
            <w:tcW w:w="2263" w:type="dxa"/>
          </w:tcPr>
          <w:p w14:paraId="79D02901" w14:textId="77777777" w:rsidR="005C2D9F" w:rsidRPr="00A27023" w:rsidRDefault="005C2D9F" w:rsidP="000B4EA8">
            <w:pPr>
              <w:jc w:val="center"/>
            </w:pPr>
            <w:r w:rsidRPr="00A27023">
              <w:t>1_ Front page</w:t>
            </w:r>
          </w:p>
        </w:tc>
        <w:tc>
          <w:tcPr>
            <w:tcW w:w="3119" w:type="dxa"/>
          </w:tcPr>
          <w:p w14:paraId="41C1FCBB" w14:textId="77777777" w:rsidR="005C2D9F" w:rsidRPr="00A27023" w:rsidRDefault="005C2D9F" w:rsidP="000B4EA8">
            <w:pPr>
              <w:jc w:val="center"/>
            </w:pPr>
            <w:proofErr w:type="spellStart"/>
            <w:r w:rsidRPr="00A27023">
              <w:t>All</w:t>
            </w:r>
            <w:proofErr w:type="spellEnd"/>
            <w:r w:rsidRPr="00A27023">
              <w:t xml:space="preserve"> </w:t>
            </w:r>
            <w:proofErr w:type="spellStart"/>
            <w:r w:rsidRPr="00A27023">
              <w:t>about</w:t>
            </w:r>
            <w:proofErr w:type="spellEnd"/>
            <w:r w:rsidRPr="00A27023">
              <w:t xml:space="preserve"> me </w:t>
            </w:r>
          </w:p>
          <w:p w14:paraId="4A096507" w14:textId="77777777" w:rsidR="005C2D9F" w:rsidRPr="00A27023" w:rsidRDefault="005C2D9F" w:rsidP="000B4EA8">
            <w:pPr>
              <w:jc w:val="center"/>
            </w:pPr>
            <w:proofErr w:type="spellStart"/>
            <w:r w:rsidRPr="00A27023">
              <w:t>Chapter</w:t>
            </w:r>
            <w:proofErr w:type="spellEnd"/>
            <w:r w:rsidRPr="00A27023">
              <w:t xml:space="preserve"> 1 </w:t>
            </w:r>
          </w:p>
          <w:p w14:paraId="6575A83D" w14:textId="77777777" w:rsidR="005C2D9F" w:rsidRPr="00A27023" w:rsidRDefault="005C2D9F" w:rsidP="000B4EA8">
            <w:pPr>
              <w:jc w:val="center"/>
            </w:pPr>
          </w:p>
        </w:tc>
        <w:tc>
          <w:tcPr>
            <w:tcW w:w="4160" w:type="dxa"/>
          </w:tcPr>
          <w:p w14:paraId="6DC41F2C" w14:textId="77777777" w:rsidR="005C2D9F" w:rsidRPr="00A27023" w:rsidRDefault="005C2D9F" w:rsidP="000B4EA8">
            <w:pPr>
              <w:jc w:val="center"/>
            </w:pPr>
            <w:r>
              <w:t>Vista de Amanda de cuerpo completo: manos atrás cuerpo hacia el frente (actitud picara).</w:t>
            </w:r>
          </w:p>
        </w:tc>
      </w:tr>
      <w:tr w:rsidR="000B4EA8" w:rsidRPr="00A27023" w14:paraId="1113B3B8" w14:textId="77777777" w:rsidTr="000B4EA8">
        <w:tc>
          <w:tcPr>
            <w:tcW w:w="2263" w:type="dxa"/>
          </w:tcPr>
          <w:p w14:paraId="73963E49" w14:textId="77777777" w:rsidR="005C2D9F" w:rsidRPr="00A27023" w:rsidRDefault="005C2D9F" w:rsidP="000B4EA8">
            <w:pPr>
              <w:jc w:val="center"/>
            </w:pPr>
            <w:r w:rsidRPr="00A27023">
              <w:t>2</w:t>
            </w:r>
          </w:p>
        </w:tc>
        <w:tc>
          <w:tcPr>
            <w:tcW w:w="3119" w:type="dxa"/>
          </w:tcPr>
          <w:p w14:paraId="65E05D78" w14:textId="77777777" w:rsidR="005C2D9F" w:rsidRPr="00A27023" w:rsidRDefault="005C2D9F" w:rsidP="000B4EA8">
            <w:proofErr w:type="spellStart"/>
            <w:r w:rsidRPr="00A27023">
              <w:t>Hello</w:t>
            </w:r>
            <w:proofErr w:type="spellEnd"/>
            <w:r w:rsidRPr="00A27023">
              <w:t>! I am Amanda.</w:t>
            </w:r>
          </w:p>
        </w:tc>
        <w:tc>
          <w:tcPr>
            <w:tcW w:w="4160" w:type="dxa"/>
          </w:tcPr>
          <w:p w14:paraId="6B6EB49C" w14:textId="77777777" w:rsidR="005C2D9F" w:rsidRPr="00A27023" w:rsidRDefault="005C2D9F" w:rsidP="000B4EA8">
            <w:r>
              <w:t>Vista de Amanda de cuerpo completo: saluda con una de sus manos.</w:t>
            </w:r>
          </w:p>
        </w:tc>
      </w:tr>
      <w:tr w:rsidR="000B4EA8" w:rsidRPr="00A27023" w14:paraId="2A66228E" w14:textId="77777777" w:rsidTr="000B4EA8">
        <w:tc>
          <w:tcPr>
            <w:tcW w:w="2263" w:type="dxa"/>
          </w:tcPr>
          <w:p w14:paraId="3BE254D0" w14:textId="77777777" w:rsidR="005C2D9F" w:rsidRPr="00A27023" w:rsidRDefault="005C2D9F" w:rsidP="000B4EA8">
            <w:pPr>
              <w:jc w:val="center"/>
            </w:pPr>
            <w:r w:rsidRPr="00A27023">
              <w:t>3</w:t>
            </w:r>
          </w:p>
        </w:tc>
        <w:tc>
          <w:tcPr>
            <w:tcW w:w="3119" w:type="dxa"/>
          </w:tcPr>
          <w:p w14:paraId="74DC8787" w14:textId="77777777" w:rsidR="005C2D9F" w:rsidRPr="00423E00" w:rsidRDefault="005C2D9F" w:rsidP="000B4EA8">
            <w:pPr>
              <w:rPr>
                <w:lang w:val="en-US"/>
              </w:rPr>
            </w:pPr>
            <w:r w:rsidRPr="00423E00">
              <w:rPr>
                <w:lang w:val="en-US"/>
              </w:rPr>
              <w:t>I am from Costa Rica.</w:t>
            </w:r>
          </w:p>
        </w:tc>
        <w:tc>
          <w:tcPr>
            <w:tcW w:w="4160" w:type="dxa"/>
          </w:tcPr>
          <w:p w14:paraId="4B482953" w14:textId="77777777" w:rsidR="005C2D9F" w:rsidRPr="00A27023" w:rsidRDefault="005C2D9F" w:rsidP="000B4EA8">
            <w:r>
              <w:t>Vista de Amanda ¾ a su alrededor objetos/imágenes icónicas de CR (carreta típica, guaria morada, playa, volcán arenal, otros).</w:t>
            </w:r>
          </w:p>
        </w:tc>
      </w:tr>
      <w:tr w:rsidR="000B4EA8" w:rsidRPr="00A27023" w14:paraId="3D1D36D0" w14:textId="77777777" w:rsidTr="000B4EA8">
        <w:tc>
          <w:tcPr>
            <w:tcW w:w="2263" w:type="dxa"/>
          </w:tcPr>
          <w:p w14:paraId="2B486D6A" w14:textId="77777777" w:rsidR="005C2D9F" w:rsidRPr="00A27023" w:rsidRDefault="005C2D9F" w:rsidP="000B4EA8">
            <w:pPr>
              <w:jc w:val="center"/>
            </w:pPr>
            <w:r w:rsidRPr="00A27023">
              <w:t>4</w:t>
            </w:r>
          </w:p>
        </w:tc>
        <w:tc>
          <w:tcPr>
            <w:tcW w:w="3119" w:type="dxa"/>
          </w:tcPr>
          <w:p w14:paraId="149A4E75" w14:textId="77777777" w:rsidR="005C2D9F" w:rsidRPr="00423E00" w:rsidRDefault="005C2D9F" w:rsidP="000B4EA8">
            <w:pPr>
              <w:rPr>
                <w:lang w:val="en-US"/>
              </w:rPr>
            </w:pPr>
            <w:r w:rsidRPr="00423E00">
              <w:rPr>
                <w:lang w:val="en-US"/>
              </w:rPr>
              <w:t>I am seven years old.</w:t>
            </w:r>
          </w:p>
        </w:tc>
        <w:tc>
          <w:tcPr>
            <w:tcW w:w="4160" w:type="dxa"/>
          </w:tcPr>
          <w:p w14:paraId="7EC094E6" w14:textId="77777777" w:rsidR="005C2D9F" w:rsidRPr="00A27023" w:rsidRDefault="005C2D9F" w:rsidP="000B4EA8">
            <w:r>
              <w:t>Vista de Amanda ¾, sujetando un globo con forma del número 7</w:t>
            </w:r>
          </w:p>
        </w:tc>
      </w:tr>
      <w:tr w:rsidR="000B4EA8" w:rsidRPr="00A27023" w14:paraId="1F51EFEF" w14:textId="77777777" w:rsidTr="000B4EA8">
        <w:tc>
          <w:tcPr>
            <w:tcW w:w="2263" w:type="dxa"/>
          </w:tcPr>
          <w:p w14:paraId="24CC9BC3" w14:textId="77777777" w:rsidR="005C2D9F" w:rsidRPr="00A27023" w:rsidRDefault="005C2D9F" w:rsidP="000B4EA8">
            <w:pPr>
              <w:jc w:val="center"/>
            </w:pPr>
            <w:r w:rsidRPr="00A27023">
              <w:t>5</w:t>
            </w:r>
          </w:p>
        </w:tc>
        <w:tc>
          <w:tcPr>
            <w:tcW w:w="3119" w:type="dxa"/>
          </w:tcPr>
          <w:p w14:paraId="58804548" w14:textId="77777777" w:rsidR="005C2D9F" w:rsidRPr="00423E00" w:rsidRDefault="005C2D9F" w:rsidP="000B4EA8">
            <w:pPr>
              <w:rPr>
                <w:lang w:val="en-US"/>
              </w:rPr>
            </w:pPr>
            <w:r w:rsidRPr="00423E00">
              <w:rPr>
                <w:lang w:val="en-US"/>
              </w:rPr>
              <w:t>I live in Paso Canoas.</w:t>
            </w:r>
          </w:p>
        </w:tc>
        <w:tc>
          <w:tcPr>
            <w:tcW w:w="4160" w:type="dxa"/>
          </w:tcPr>
          <w:p w14:paraId="4BEEB2E6" w14:textId="77777777" w:rsidR="005C2D9F" w:rsidRPr="00A27023" w:rsidRDefault="005C2D9F" w:rsidP="000B4EA8">
            <w:r>
              <w:t>Mapa de CR, con marca en la zona geográfica de Paso Canoas.</w:t>
            </w:r>
          </w:p>
        </w:tc>
      </w:tr>
      <w:tr w:rsidR="000B4EA8" w:rsidRPr="00A27023" w14:paraId="4F6777B3" w14:textId="77777777" w:rsidTr="000B4EA8">
        <w:tc>
          <w:tcPr>
            <w:tcW w:w="2263" w:type="dxa"/>
          </w:tcPr>
          <w:p w14:paraId="256E5727" w14:textId="77777777" w:rsidR="005C2D9F" w:rsidRPr="00A27023" w:rsidRDefault="005C2D9F" w:rsidP="000B4EA8">
            <w:pPr>
              <w:jc w:val="center"/>
            </w:pPr>
            <w:r w:rsidRPr="00A27023">
              <w:t>6</w:t>
            </w:r>
          </w:p>
        </w:tc>
        <w:tc>
          <w:tcPr>
            <w:tcW w:w="3119" w:type="dxa"/>
          </w:tcPr>
          <w:p w14:paraId="151236E8" w14:textId="77777777" w:rsidR="005C2D9F" w:rsidRPr="00A27023" w:rsidRDefault="005C2D9F" w:rsidP="000B4EA8">
            <w:r w:rsidRPr="00A27023">
              <w:t xml:space="preserve">I am </w:t>
            </w:r>
            <w:proofErr w:type="spellStart"/>
            <w:r w:rsidRPr="00A27023">
              <w:t>tall</w:t>
            </w:r>
            <w:proofErr w:type="spellEnd"/>
            <w:r w:rsidRPr="00A27023">
              <w:t>.</w:t>
            </w:r>
          </w:p>
        </w:tc>
        <w:tc>
          <w:tcPr>
            <w:tcW w:w="4160" w:type="dxa"/>
          </w:tcPr>
          <w:p w14:paraId="76D11D8C" w14:textId="77777777" w:rsidR="005C2D9F" w:rsidRPr="00A27023" w:rsidRDefault="005C2D9F" w:rsidP="000B4EA8">
            <w:r>
              <w:t>Vista de Amanda de cuerpo completo, manos atrás. A un costado una regla del mismo tamaño (o más) que Amanda.</w:t>
            </w:r>
          </w:p>
        </w:tc>
      </w:tr>
      <w:tr w:rsidR="000B4EA8" w:rsidRPr="00A27023" w14:paraId="1B6586FF" w14:textId="77777777" w:rsidTr="000B4EA8">
        <w:tc>
          <w:tcPr>
            <w:tcW w:w="2263" w:type="dxa"/>
          </w:tcPr>
          <w:p w14:paraId="4F67E0F9" w14:textId="77777777" w:rsidR="005C2D9F" w:rsidRPr="00A27023" w:rsidRDefault="005C2D9F" w:rsidP="000B4EA8">
            <w:pPr>
              <w:jc w:val="center"/>
            </w:pPr>
            <w:r w:rsidRPr="00A27023">
              <w:t>7</w:t>
            </w:r>
          </w:p>
        </w:tc>
        <w:tc>
          <w:tcPr>
            <w:tcW w:w="3119" w:type="dxa"/>
          </w:tcPr>
          <w:p w14:paraId="5F2E8D37" w14:textId="77777777" w:rsidR="005C2D9F" w:rsidRPr="00A27023" w:rsidRDefault="005C2D9F" w:rsidP="000B4EA8">
            <w:r w:rsidRPr="00A27023">
              <w:t xml:space="preserve">I am </w:t>
            </w:r>
            <w:proofErr w:type="spellStart"/>
            <w:r w:rsidRPr="00A27023">
              <w:t>beautiful</w:t>
            </w:r>
            <w:proofErr w:type="spellEnd"/>
            <w:r w:rsidRPr="00A27023">
              <w:t>.</w:t>
            </w:r>
          </w:p>
        </w:tc>
        <w:tc>
          <w:tcPr>
            <w:tcW w:w="4160" w:type="dxa"/>
          </w:tcPr>
          <w:p w14:paraId="17EC723E" w14:textId="77777777" w:rsidR="005C2D9F" w:rsidRDefault="00C112CC" w:rsidP="000B4EA8">
            <w:r>
              <w:t>Vista de Amanda de cuerpo completo, actitud alegre. Cuerpo inclinado, pie movido.</w:t>
            </w:r>
          </w:p>
          <w:p w14:paraId="64E76048" w14:textId="77777777" w:rsidR="00F12D3B" w:rsidRPr="00A27023" w:rsidRDefault="00F12D3B" w:rsidP="000B4EA8">
            <w:r>
              <w:rPr>
                <w:noProof/>
                <w:lang w:val="en-US"/>
              </w:rPr>
              <w:drawing>
                <wp:inline distT="0" distB="0" distL="0" distR="0" wp14:anchorId="5389D812" wp14:editId="6A331755">
                  <wp:extent cx="1009650" cy="1396845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7455" cy="1407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EA8" w:rsidRPr="00A27023" w14:paraId="46D251A4" w14:textId="77777777" w:rsidTr="000B4EA8">
        <w:tc>
          <w:tcPr>
            <w:tcW w:w="2263" w:type="dxa"/>
          </w:tcPr>
          <w:p w14:paraId="20F89A23" w14:textId="77777777" w:rsidR="005C2D9F" w:rsidRPr="00A27023" w:rsidRDefault="005C2D9F" w:rsidP="000B4EA8">
            <w:pPr>
              <w:jc w:val="center"/>
            </w:pPr>
            <w:r w:rsidRPr="00A27023">
              <w:t>8</w:t>
            </w:r>
          </w:p>
        </w:tc>
        <w:tc>
          <w:tcPr>
            <w:tcW w:w="3119" w:type="dxa"/>
          </w:tcPr>
          <w:p w14:paraId="7C3DFEB6" w14:textId="77777777" w:rsidR="005C2D9F" w:rsidRPr="00A27023" w:rsidRDefault="005C2D9F" w:rsidP="000B4EA8">
            <w:r w:rsidRPr="00A27023">
              <w:t xml:space="preserve">I am </w:t>
            </w:r>
            <w:proofErr w:type="spellStart"/>
            <w:r w:rsidRPr="00A27023">
              <w:t>happy</w:t>
            </w:r>
            <w:proofErr w:type="spellEnd"/>
            <w:r w:rsidRPr="00A27023">
              <w:t>.</w:t>
            </w:r>
          </w:p>
        </w:tc>
        <w:tc>
          <w:tcPr>
            <w:tcW w:w="4160" w:type="dxa"/>
          </w:tcPr>
          <w:p w14:paraId="71618FB0" w14:textId="77777777" w:rsidR="005C2D9F" w:rsidRPr="00A27023" w:rsidRDefault="00F12D3B" w:rsidP="000B4EA8">
            <w:r>
              <w:t>Primer plano Amanda. Muy alegre.</w:t>
            </w:r>
            <w:r w:rsidR="003816E4">
              <w:rPr>
                <w:noProof/>
                <w:lang w:eastAsia="es-CR"/>
              </w:rPr>
              <w:t xml:space="preserve"> </w:t>
            </w:r>
            <w:r w:rsidR="003816E4">
              <w:rPr>
                <w:noProof/>
                <w:lang w:val="en-US"/>
              </w:rPr>
              <w:drawing>
                <wp:inline distT="0" distB="0" distL="0" distR="0" wp14:anchorId="45130E31" wp14:editId="07144060">
                  <wp:extent cx="1485900" cy="1039810"/>
                  <wp:effectExtent l="0" t="0" r="0" b="825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141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EA8" w:rsidRPr="00A27023" w14:paraId="66B927E9" w14:textId="77777777" w:rsidTr="000B4EA8">
        <w:tc>
          <w:tcPr>
            <w:tcW w:w="2263" w:type="dxa"/>
          </w:tcPr>
          <w:p w14:paraId="0D92E06A" w14:textId="77777777" w:rsidR="005C2D9F" w:rsidRPr="00A27023" w:rsidRDefault="005C2D9F" w:rsidP="000B4EA8">
            <w:pPr>
              <w:jc w:val="center"/>
            </w:pPr>
            <w:r w:rsidRPr="00A27023">
              <w:t>9</w:t>
            </w:r>
          </w:p>
        </w:tc>
        <w:tc>
          <w:tcPr>
            <w:tcW w:w="3119" w:type="dxa"/>
          </w:tcPr>
          <w:p w14:paraId="56B80232" w14:textId="77777777" w:rsidR="005C2D9F" w:rsidRPr="00A27023" w:rsidRDefault="005C2D9F" w:rsidP="000B4EA8">
            <w:proofErr w:type="spellStart"/>
            <w:r w:rsidRPr="00A27023">
              <w:t>Bye</w:t>
            </w:r>
            <w:proofErr w:type="spellEnd"/>
            <w:r w:rsidRPr="00A27023">
              <w:t>!</w:t>
            </w:r>
          </w:p>
        </w:tc>
        <w:tc>
          <w:tcPr>
            <w:tcW w:w="4160" w:type="dxa"/>
          </w:tcPr>
          <w:p w14:paraId="6C392123" w14:textId="77777777" w:rsidR="005C2D9F" w:rsidRPr="00A27023" w:rsidRDefault="000B4EA8" w:rsidP="000B4EA8">
            <w:r>
              <w:t>Vista de Amanda ¾ despidiéndose.</w:t>
            </w:r>
          </w:p>
        </w:tc>
      </w:tr>
      <w:tr w:rsidR="000B4EA8" w:rsidRPr="00A27023" w14:paraId="15C92709" w14:textId="77777777" w:rsidTr="000B4EA8">
        <w:tc>
          <w:tcPr>
            <w:tcW w:w="2263" w:type="dxa"/>
          </w:tcPr>
          <w:p w14:paraId="683CFA92" w14:textId="6E3A1989" w:rsidR="005C2D9F" w:rsidRPr="00A27023" w:rsidRDefault="00F611B5" w:rsidP="000B4EA8">
            <w:pPr>
              <w:jc w:val="center"/>
            </w:pPr>
            <w:r>
              <w:t>Créditos</w:t>
            </w:r>
          </w:p>
        </w:tc>
        <w:tc>
          <w:tcPr>
            <w:tcW w:w="3119" w:type="dxa"/>
          </w:tcPr>
          <w:p w14:paraId="0665A695" w14:textId="24AF2563" w:rsidR="005C2D9F" w:rsidRPr="00A27023" w:rsidRDefault="005C2D9F" w:rsidP="000B4EA8"/>
        </w:tc>
        <w:tc>
          <w:tcPr>
            <w:tcW w:w="4160" w:type="dxa"/>
          </w:tcPr>
          <w:p w14:paraId="04B4590E" w14:textId="77777777" w:rsidR="005C2D9F" w:rsidRPr="00A27023" w:rsidRDefault="005C2D9F" w:rsidP="000B4EA8"/>
        </w:tc>
      </w:tr>
    </w:tbl>
    <w:p w14:paraId="60EB398B" w14:textId="77777777" w:rsidR="0088243B" w:rsidRDefault="005C2D9F" w:rsidP="005C2D9F">
      <w:pPr>
        <w:jc w:val="center"/>
        <w:rPr>
          <w:b/>
          <w:u w:val="single"/>
        </w:rPr>
      </w:pPr>
      <w:proofErr w:type="spellStart"/>
      <w:r w:rsidRPr="00A27023">
        <w:rPr>
          <w:b/>
          <w:u w:val="single"/>
        </w:rPr>
        <w:t>Scrips</w:t>
      </w:r>
      <w:proofErr w:type="spellEnd"/>
      <w:r w:rsidRPr="00A27023">
        <w:rPr>
          <w:b/>
          <w:u w:val="single"/>
        </w:rPr>
        <w:t xml:space="preserve"> </w:t>
      </w:r>
      <w:proofErr w:type="spellStart"/>
      <w:r w:rsidRPr="00A27023">
        <w:rPr>
          <w:b/>
          <w:u w:val="single"/>
        </w:rPr>
        <w:t>first</w:t>
      </w:r>
      <w:proofErr w:type="spellEnd"/>
      <w:r w:rsidRPr="00A27023">
        <w:rPr>
          <w:b/>
          <w:u w:val="single"/>
        </w:rPr>
        <w:t xml:space="preserve"> grade</w:t>
      </w:r>
    </w:p>
    <w:p w14:paraId="3B0B68F5" w14:textId="77777777" w:rsidR="000B4EA8" w:rsidRDefault="000B4EA8" w:rsidP="005C2D9F">
      <w:pPr>
        <w:jc w:val="center"/>
        <w:rPr>
          <w:b/>
          <w:u w:val="single"/>
        </w:rPr>
      </w:pPr>
    </w:p>
    <w:p w14:paraId="3FC64237" w14:textId="77777777" w:rsidR="000B4EA8" w:rsidRDefault="000B4EA8" w:rsidP="005C2D9F">
      <w:pPr>
        <w:jc w:val="center"/>
        <w:rPr>
          <w:b/>
          <w:u w:val="single"/>
        </w:rPr>
      </w:pPr>
    </w:p>
    <w:p w14:paraId="33E70F33" w14:textId="77777777" w:rsidR="000B4EA8" w:rsidRPr="00A27023" w:rsidRDefault="000B4EA8" w:rsidP="005C2D9F">
      <w:pPr>
        <w:jc w:val="center"/>
        <w:rPr>
          <w:b/>
          <w:u w:val="single"/>
        </w:rPr>
      </w:pPr>
    </w:p>
    <w:p w14:paraId="423EDB7D" w14:textId="77777777" w:rsidR="0088243B" w:rsidRPr="00A27023" w:rsidRDefault="0088243B" w:rsidP="009078F4">
      <w:pPr>
        <w:rPr>
          <w:b/>
          <w:u w:val="single"/>
        </w:rPr>
      </w:pPr>
    </w:p>
    <w:p w14:paraId="00771A96" w14:textId="77777777" w:rsidR="00A74352" w:rsidRPr="00A27023" w:rsidRDefault="0088243B" w:rsidP="009078F4">
      <w:pPr>
        <w:rPr>
          <w:b/>
          <w:u w:val="single"/>
        </w:rPr>
      </w:pPr>
      <w:r w:rsidRPr="00A27023">
        <w:rPr>
          <w:b/>
          <w:u w:val="single"/>
        </w:rPr>
        <w:lastRenderedPageBreak/>
        <w:br w:type="textWrapping" w:clear="all"/>
      </w:r>
    </w:p>
    <w:p w14:paraId="7443AD9A" w14:textId="77777777" w:rsidR="00A74352" w:rsidRPr="00A27023" w:rsidRDefault="00A74352" w:rsidP="009078F4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66"/>
        <w:gridCol w:w="3096"/>
        <w:gridCol w:w="2866"/>
      </w:tblGrid>
      <w:tr w:rsidR="000B4EA8" w:rsidRPr="000B4EA8" w14:paraId="241E923C" w14:textId="77777777" w:rsidTr="00D02D29">
        <w:tc>
          <w:tcPr>
            <w:tcW w:w="8828" w:type="dxa"/>
            <w:gridSpan w:val="3"/>
          </w:tcPr>
          <w:p w14:paraId="6367E73A" w14:textId="77777777" w:rsidR="000B4EA8" w:rsidRPr="000B4EA8" w:rsidRDefault="000B4EA8" w:rsidP="000B4EA8">
            <w:pPr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Book 2</w:t>
            </w:r>
          </w:p>
        </w:tc>
      </w:tr>
      <w:tr w:rsidR="00312100" w:rsidRPr="000B4EA8" w14:paraId="31C15267" w14:textId="77777777" w:rsidTr="000B4EA8">
        <w:tc>
          <w:tcPr>
            <w:tcW w:w="2866" w:type="dxa"/>
          </w:tcPr>
          <w:p w14:paraId="43DCCC6E" w14:textId="77777777" w:rsidR="000B4EA8" w:rsidRPr="000B4EA8" w:rsidRDefault="000B4EA8" w:rsidP="000B4EA8">
            <w:pPr>
              <w:jc w:val="center"/>
              <w:rPr>
                <w:b/>
              </w:rPr>
            </w:pPr>
            <w:r w:rsidRPr="000B4EA8">
              <w:rPr>
                <w:b/>
              </w:rPr>
              <w:t>Descripción/página</w:t>
            </w:r>
          </w:p>
        </w:tc>
        <w:tc>
          <w:tcPr>
            <w:tcW w:w="3096" w:type="dxa"/>
          </w:tcPr>
          <w:p w14:paraId="089B807D" w14:textId="77777777" w:rsidR="000B4EA8" w:rsidRPr="000B4EA8" w:rsidRDefault="000B4EA8" w:rsidP="000B4EA8">
            <w:pPr>
              <w:jc w:val="center"/>
              <w:rPr>
                <w:b/>
              </w:rPr>
            </w:pPr>
            <w:r w:rsidRPr="000B4EA8">
              <w:rPr>
                <w:b/>
              </w:rPr>
              <w:t>Texto</w:t>
            </w:r>
          </w:p>
        </w:tc>
        <w:tc>
          <w:tcPr>
            <w:tcW w:w="2866" w:type="dxa"/>
          </w:tcPr>
          <w:p w14:paraId="509CFDCC" w14:textId="77777777" w:rsidR="000B4EA8" w:rsidRPr="000B4EA8" w:rsidRDefault="000B4EA8" w:rsidP="000B4EA8">
            <w:pPr>
              <w:jc w:val="center"/>
              <w:rPr>
                <w:b/>
              </w:rPr>
            </w:pPr>
            <w:r w:rsidRPr="000B4EA8">
              <w:rPr>
                <w:b/>
              </w:rPr>
              <w:t>Imagen</w:t>
            </w:r>
          </w:p>
        </w:tc>
      </w:tr>
      <w:tr w:rsidR="00312100" w:rsidRPr="000B4EA8" w14:paraId="0A373EBA" w14:textId="77777777" w:rsidTr="000B4EA8">
        <w:tc>
          <w:tcPr>
            <w:tcW w:w="2866" w:type="dxa"/>
          </w:tcPr>
          <w:p w14:paraId="60830458" w14:textId="77777777" w:rsidR="000B4EA8" w:rsidRPr="00A27023" w:rsidRDefault="000B4EA8" w:rsidP="000B4EA8">
            <w:pPr>
              <w:jc w:val="center"/>
            </w:pPr>
            <w:r w:rsidRPr="00A27023">
              <w:t>1_ Front page</w:t>
            </w:r>
          </w:p>
        </w:tc>
        <w:tc>
          <w:tcPr>
            <w:tcW w:w="3096" w:type="dxa"/>
          </w:tcPr>
          <w:p w14:paraId="1D4A9663" w14:textId="77777777" w:rsidR="000B4EA8" w:rsidRPr="00423E00" w:rsidRDefault="000B4EA8" w:rsidP="000B4EA8">
            <w:pPr>
              <w:jc w:val="center"/>
              <w:rPr>
                <w:lang w:val="en-US"/>
              </w:rPr>
            </w:pPr>
            <w:r w:rsidRPr="00423E00">
              <w:rPr>
                <w:noProof/>
                <w:lang w:val="en-US"/>
              </w:rPr>
              <w:t>This is my  Classroom</w:t>
            </w:r>
            <w:r w:rsidRPr="00423E00">
              <w:rPr>
                <w:lang w:val="en-US"/>
              </w:rPr>
              <w:t xml:space="preserve"> </w:t>
            </w:r>
          </w:p>
          <w:p w14:paraId="51781574" w14:textId="77777777" w:rsidR="000B4EA8" w:rsidRPr="00423E00" w:rsidRDefault="000B4EA8" w:rsidP="000B4EA8">
            <w:pPr>
              <w:jc w:val="center"/>
              <w:rPr>
                <w:lang w:val="en-US"/>
              </w:rPr>
            </w:pPr>
            <w:r w:rsidRPr="00423E00">
              <w:rPr>
                <w:lang w:val="en-US"/>
              </w:rPr>
              <w:t xml:space="preserve">Chapter 2 </w:t>
            </w:r>
          </w:p>
          <w:p w14:paraId="06DBD38B" w14:textId="77777777" w:rsidR="000B4EA8" w:rsidRPr="00423E00" w:rsidRDefault="000B4EA8" w:rsidP="000B4EA8">
            <w:pPr>
              <w:jc w:val="center"/>
              <w:rPr>
                <w:lang w:val="en-US"/>
              </w:rPr>
            </w:pPr>
          </w:p>
        </w:tc>
        <w:tc>
          <w:tcPr>
            <w:tcW w:w="2866" w:type="dxa"/>
          </w:tcPr>
          <w:p w14:paraId="3A4F2B27" w14:textId="77777777" w:rsidR="000B4EA8" w:rsidRPr="00A27023" w:rsidRDefault="000B4EA8" w:rsidP="000B4EA8">
            <w:pPr>
              <w:jc w:val="center"/>
            </w:pPr>
            <w:r>
              <w:t>Vista de Amanda de cuerpo completo: manos atrás cuerpo hacia el frente (actitud picara).</w:t>
            </w:r>
          </w:p>
        </w:tc>
      </w:tr>
      <w:tr w:rsidR="00312100" w:rsidRPr="000B4EA8" w14:paraId="01F3A6C4" w14:textId="77777777" w:rsidTr="000B4EA8">
        <w:tc>
          <w:tcPr>
            <w:tcW w:w="2866" w:type="dxa"/>
          </w:tcPr>
          <w:p w14:paraId="046E2AF5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3096" w:type="dxa"/>
          </w:tcPr>
          <w:p w14:paraId="1172B420" w14:textId="77777777" w:rsidR="000B4EA8" w:rsidRPr="000B4EA8" w:rsidRDefault="000B4EA8" w:rsidP="000B4EA8">
            <w:pPr>
              <w:rPr>
                <w:noProof/>
              </w:rPr>
            </w:pPr>
            <w:r w:rsidRPr="000B4EA8">
              <w:rPr>
                <w:noProof/>
              </w:rPr>
              <w:t>This is my classroom.</w:t>
            </w:r>
          </w:p>
        </w:tc>
        <w:tc>
          <w:tcPr>
            <w:tcW w:w="2866" w:type="dxa"/>
          </w:tcPr>
          <w:p w14:paraId="7874EF29" w14:textId="77777777" w:rsid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Vista de Amanda en primer plano, detrás escenario de aula (púpitres, pizarra, se puede observar algunos compañeros y a la maestra).</w:t>
            </w:r>
          </w:p>
          <w:p w14:paraId="3907F94C" w14:textId="77777777" w:rsidR="00312100" w:rsidRPr="000B4EA8" w:rsidRDefault="00312100" w:rsidP="000B4EA8">
            <w:pPr>
              <w:rPr>
                <w:noProof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DCC5E22" wp14:editId="34442CCC">
                  <wp:extent cx="1562100" cy="1169719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0089" cy="11757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100" w:rsidRPr="000B4EA8" w14:paraId="4051B45F" w14:textId="77777777" w:rsidTr="000B4EA8">
        <w:tc>
          <w:tcPr>
            <w:tcW w:w="2866" w:type="dxa"/>
          </w:tcPr>
          <w:p w14:paraId="7B514B9F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3096" w:type="dxa"/>
          </w:tcPr>
          <w:p w14:paraId="78CF0939" w14:textId="77777777" w:rsidR="000B4EA8" w:rsidRPr="000B4EA8" w:rsidRDefault="000B4EA8" w:rsidP="000B4EA8">
            <w:pPr>
              <w:rPr>
                <w:noProof/>
              </w:rPr>
            </w:pPr>
            <w:r w:rsidRPr="000B4EA8">
              <w:rPr>
                <w:noProof/>
              </w:rPr>
              <w:t>This is my teacher.</w:t>
            </w:r>
          </w:p>
        </w:tc>
        <w:tc>
          <w:tcPr>
            <w:tcW w:w="2866" w:type="dxa"/>
          </w:tcPr>
          <w:p w14:paraId="39A1C738" w14:textId="77777777" w:rsidR="000B4EA8" w:rsidRDefault="00312100" w:rsidP="000B4EA8">
            <w:pPr>
              <w:rPr>
                <w:noProof/>
              </w:rPr>
            </w:pPr>
            <w:r>
              <w:rPr>
                <w:noProof/>
              </w:rPr>
              <w:t>Plano abierto del aula con la maestra al fondo.</w:t>
            </w:r>
          </w:p>
          <w:p w14:paraId="0E647E65" w14:textId="77777777" w:rsidR="00312100" w:rsidRPr="000B4EA8" w:rsidRDefault="00312100" w:rsidP="000B4EA8">
            <w:pPr>
              <w:rPr>
                <w:noProof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775DE9" wp14:editId="1C5A7848">
                  <wp:extent cx="876300" cy="879221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427" cy="888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2100" w:rsidRPr="000B4EA8" w14:paraId="7899D6FC" w14:textId="77777777" w:rsidTr="000B4EA8">
        <w:tc>
          <w:tcPr>
            <w:tcW w:w="2866" w:type="dxa"/>
          </w:tcPr>
          <w:p w14:paraId="19816586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3096" w:type="dxa"/>
          </w:tcPr>
          <w:p w14:paraId="14208453" w14:textId="77777777" w:rsidR="000B4EA8" w:rsidRPr="000B4EA8" w:rsidRDefault="000B4EA8" w:rsidP="000B4EA8">
            <w:pPr>
              <w:rPr>
                <w:noProof/>
              </w:rPr>
            </w:pPr>
            <w:r w:rsidRPr="000B4EA8">
              <w:rPr>
                <w:noProof/>
              </w:rPr>
              <w:t>This is my desk.</w:t>
            </w:r>
          </w:p>
        </w:tc>
        <w:tc>
          <w:tcPr>
            <w:tcW w:w="2866" w:type="dxa"/>
          </w:tcPr>
          <w:p w14:paraId="3E8111EF" w14:textId="77777777" w:rsidR="000B4EA8" w:rsidRPr="000B4EA8" w:rsidRDefault="00312100" w:rsidP="000B4EA8">
            <w:pPr>
              <w:rPr>
                <w:noProof/>
              </w:rPr>
            </w:pPr>
            <w:r>
              <w:rPr>
                <w:noProof/>
              </w:rPr>
              <w:t>Vista de Amanda cuerpo competo a su costado un pupitre.</w:t>
            </w:r>
          </w:p>
        </w:tc>
      </w:tr>
      <w:tr w:rsidR="00312100" w:rsidRPr="000B4EA8" w14:paraId="68919E0E" w14:textId="77777777" w:rsidTr="000B4EA8">
        <w:tc>
          <w:tcPr>
            <w:tcW w:w="2866" w:type="dxa"/>
          </w:tcPr>
          <w:p w14:paraId="40D98798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3096" w:type="dxa"/>
          </w:tcPr>
          <w:p w14:paraId="7433AA68" w14:textId="77777777" w:rsidR="000B4EA8" w:rsidRPr="00423E00" w:rsidRDefault="000B4EA8" w:rsidP="000B4EA8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study buddy, Lucia.</w:t>
            </w:r>
          </w:p>
        </w:tc>
        <w:tc>
          <w:tcPr>
            <w:tcW w:w="2866" w:type="dxa"/>
          </w:tcPr>
          <w:p w14:paraId="7D1D4FF6" w14:textId="77777777" w:rsidR="000B4EA8" w:rsidRPr="000B4EA8" w:rsidRDefault="00312100" w:rsidP="00312100">
            <w:pPr>
              <w:rPr>
                <w:noProof/>
              </w:rPr>
            </w:pPr>
            <w:r>
              <w:rPr>
                <w:noProof/>
              </w:rPr>
              <w:t>Vista de dos pupitres, en uno esta Amanda y en el otro Lucia.</w:t>
            </w:r>
          </w:p>
        </w:tc>
      </w:tr>
      <w:tr w:rsidR="00312100" w:rsidRPr="000B4EA8" w14:paraId="47F9D284" w14:textId="77777777" w:rsidTr="000B4EA8">
        <w:tc>
          <w:tcPr>
            <w:tcW w:w="2866" w:type="dxa"/>
          </w:tcPr>
          <w:p w14:paraId="35696B82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3096" w:type="dxa"/>
          </w:tcPr>
          <w:p w14:paraId="284E2DB3" w14:textId="77777777" w:rsidR="000B4EA8" w:rsidRPr="00423E00" w:rsidRDefault="000B4EA8" w:rsidP="000B4EA8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notebook. It is on the desk.</w:t>
            </w:r>
          </w:p>
        </w:tc>
        <w:tc>
          <w:tcPr>
            <w:tcW w:w="2866" w:type="dxa"/>
          </w:tcPr>
          <w:p w14:paraId="5A3BECD7" w14:textId="77777777" w:rsidR="000B4EA8" w:rsidRPr="000B4EA8" w:rsidRDefault="00312100" w:rsidP="000B4EA8">
            <w:pPr>
              <w:rPr>
                <w:noProof/>
              </w:rPr>
            </w:pPr>
            <w:r>
              <w:rPr>
                <w:noProof/>
              </w:rPr>
              <w:t>Plano cerrado del pupitre con un cuaderno encima y un lápiz colo rojo. Mano de Amanda señalando cuaderno.</w:t>
            </w:r>
          </w:p>
        </w:tc>
      </w:tr>
      <w:tr w:rsidR="00312100" w:rsidRPr="000B4EA8" w14:paraId="60B520DA" w14:textId="77777777" w:rsidTr="000B4EA8">
        <w:tc>
          <w:tcPr>
            <w:tcW w:w="2866" w:type="dxa"/>
          </w:tcPr>
          <w:p w14:paraId="560DE6B2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3096" w:type="dxa"/>
          </w:tcPr>
          <w:p w14:paraId="6E582536" w14:textId="77777777" w:rsidR="000B4EA8" w:rsidRPr="00423E00" w:rsidRDefault="000B4EA8" w:rsidP="000B4EA8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pencil. It is red.</w:t>
            </w:r>
          </w:p>
        </w:tc>
        <w:tc>
          <w:tcPr>
            <w:tcW w:w="2866" w:type="dxa"/>
          </w:tcPr>
          <w:p w14:paraId="46986DB2" w14:textId="77777777" w:rsidR="000B4EA8" w:rsidRPr="000B4EA8" w:rsidRDefault="00312100" w:rsidP="00312100">
            <w:pPr>
              <w:rPr>
                <w:noProof/>
              </w:rPr>
            </w:pPr>
            <w:r>
              <w:rPr>
                <w:noProof/>
              </w:rPr>
              <w:t>Plano cerrado del pupitre con un cuaderno encima y un lápiz colo rojo. Mano de Amanda señalando lápiz</w:t>
            </w:r>
          </w:p>
        </w:tc>
      </w:tr>
      <w:tr w:rsidR="00312100" w:rsidRPr="000B4EA8" w14:paraId="33CF12A8" w14:textId="77777777" w:rsidTr="000B4EA8">
        <w:tc>
          <w:tcPr>
            <w:tcW w:w="2866" w:type="dxa"/>
          </w:tcPr>
          <w:p w14:paraId="1FBA2736" w14:textId="77777777" w:rsidR="000B4EA8" w:rsidRPr="000B4EA8" w:rsidRDefault="000B4EA8" w:rsidP="000B4EA8">
            <w:pPr>
              <w:rPr>
                <w:noProof/>
              </w:rPr>
            </w:pPr>
            <w:r>
              <w:rPr>
                <w:noProof/>
              </w:rPr>
              <w:t>8</w:t>
            </w:r>
          </w:p>
        </w:tc>
        <w:tc>
          <w:tcPr>
            <w:tcW w:w="3096" w:type="dxa"/>
          </w:tcPr>
          <w:p w14:paraId="437EF831" w14:textId="77777777" w:rsidR="000B4EA8" w:rsidRPr="00423E00" w:rsidRDefault="000B4EA8" w:rsidP="000B4EA8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love my classroom and my teacher.</w:t>
            </w:r>
          </w:p>
        </w:tc>
        <w:tc>
          <w:tcPr>
            <w:tcW w:w="2866" w:type="dxa"/>
          </w:tcPr>
          <w:p w14:paraId="790444C4" w14:textId="19AAD8BB" w:rsidR="000B4EA8" w:rsidRPr="000B4EA8" w:rsidRDefault="00312100" w:rsidP="00F52E9B">
            <w:pPr>
              <w:rPr>
                <w:noProof/>
              </w:rPr>
            </w:pPr>
            <w:r>
              <w:rPr>
                <w:noProof/>
              </w:rPr>
              <w:t xml:space="preserve">Vista general del aula con Amanda, Lucia, </w:t>
            </w:r>
            <w:r w:rsidR="00F52E9B" w:rsidRPr="00F52E9B">
              <w:rPr>
                <w:noProof/>
              </w:rPr>
              <w:t>Alex</w:t>
            </w:r>
            <w:commentRangeStart w:id="0"/>
            <w:r w:rsidRPr="00F52E9B">
              <w:rPr>
                <w:noProof/>
              </w:rPr>
              <w:t xml:space="preserve">, </w:t>
            </w:r>
            <w:commentRangeEnd w:id="0"/>
            <w:r w:rsidR="005D13FF" w:rsidRPr="00F52E9B">
              <w:rPr>
                <w:rStyle w:val="Refdecomentario"/>
              </w:rPr>
              <w:commentReference w:id="0"/>
            </w:r>
            <w:r>
              <w:rPr>
                <w:noProof/>
              </w:rPr>
              <w:t>un compañero más y la maestra.</w:t>
            </w:r>
          </w:p>
        </w:tc>
      </w:tr>
      <w:tr w:rsidR="00F611B5" w:rsidRPr="000B4EA8" w14:paraId="4FBB2A1A" w14:textId="77777777" w:rsidTr="000B4EA8">
        <w:tc>
          <w:tcPr>
            <w:tcW w:w="2866" w:type="dxa"/>
          </w:tcPr>
          <w:p w14:paraId="3D10C7FA" w14:textId="0D4A273F" w:rsidR="00F611B5" w:rsidRDefault="00F611B5" w:rsidP="00F611B5">
            <w:pPr>
              <w:rPr>
                <w:noProof/>
              </w:rPr>
            </w:pPr>
            <w:r>
              <w:rPr>
                <w:noProof/>
              </w:rPr>
              <w:lastRenderedPageBreak/>
              <w:t xml:space="preserve">Créditos </w:t>
            </w:r>
          </w:p>
        </w:tc>
        <w:tc>
          <w:tcPr>
            <w:tcW w:w="3096" w:type="dxa"/>
          </w:tcPr>
          <w:p w14:paraId="47D4A8FF" w14:textId="77777777" w:rsidR="00F611B5" w:rsidRPr="000B4EA8" w:rsidRDefault="00F611B5" w:rsidP="000B4EA8">
            <w:pPr>
              <w:rPr>
                <w:noProof/>
              </w:rPr>
            </w:pPr>
          </w:p>
        </w:tc>
        <w:tc>
          <w:tcPr>
            <w:tcW w:w="2866" w:type="dxa"/>
          </w:tcPr>
          <w:p w14:paraId="44641D0C" w14:textId="77777777" w:rsidR="00F611B5" w:rsidRDefault="00F611B5" w:rsidP="000B4EA8">
            <w:pPr>
              <w:rPr>
                <w:noProof/>
              </w:rPr>
            </w:pPr>
          </w:p>
        </w:tc>
      </w:tr>
      <w:tr w:rsidR="005D13FF" w:rsidRPr="000B4EA8" w14:paraId="18994E7F" w14:textId="77777777" w:rsidTr="00776FCF">
        <w:tc>
          <w:tcPr>
            <w:tcW w:w="8828" w:type="dxa"/>
            <w:gridSpan w:val="3"/>
          </w:tcPr>
          <w:p w14:paraId="2A0B8FD3" w14:textId="77777777" w:rsidR="005D13FF" w:rsidRPr="000B4EA8" w:rsidRDefault="005D13FF" w:rsidP="00776FCF">
            <w:pPr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Book 3</w:t>
            </w:r>
          </w:p>
        </w:tc>
      </w:tr>
      <w:tr w:rsidR="005D13FF" w:rsidRPr="000B4EA8" w14:paraId="696F2EC3" w14:textId="77777777" w:rsidTr="00776FCF">
        <w:tc>
          <w:tcPr>
            <w:tcW w:w="2866" w:type="dxa"/>
          </w:tcPr>
          <w:p w14:paraId="4C65247E" w14:textId="77777777" w:rsidR="005D13FF" w:rsidRPr="000B4EA8" w:rsidRDefault="005D13FF" w:rsidP="00776FCF">
            <w:pPr>
              <w:jc w:val="center"/>
              <w:rPr>
                <w:b/>
              </w:rPr>
            </w:pPr>
            <w:r w:rsidRPr="000B4EA8">
              <w:rPr>
                <w:b/>
              </w:rPr>
              <w:t>Descripción/página</w:t>
            </w:r>
          </w:p>
        </w:tc>
        <w:tc>
          <w:tcPr>
            <w:tcW w:w="3096" w:type="dxa"/>
          </w:tcPr>
          <w:p w14:paraId="5F35E51E" w14:textId="77777777" w:rsidR="005D13FF" w:rsidRPr="000B4EA8" w:rsidRDefault="005D13FF" w:rsidP="00776FCF">
            <w:pPr>
              <w:jc w:val="center"/>
              <w:rPr>
                <w:b/>
              </w:rPr>
            </w:pPr>
            <w:r w:rsidRPr="000B4EA8">
              <w:rPr>
                <w:b/>
              </w:rPr>
              <w:t>Texto</w:t>
            </w:r>
          </w:p>
        </w:tc>
        <w:tc>
          <w:tcPr>
            <w:tcW w:w="2866" w:type="dxa"/>
          </w:tcPr>
          <w:p w14:paraId="31A38697" w14:textId="77777777" w:rsidR="005D13FF" w:rsidRPr="000B4EA8" w:rsidRDefault="005D13FF" w:rsidP="00776FCF">
            <w:pPr>
              <w:jc w:val="center"/>
              <w:rPr>
                <w:b/>
              </w:rPr>
            </w:pPr>
            <w:r w:rsidRPr="000B4EA8">
              <w:rPr>
                <w:b/>
              </w:rPr>
              <w:t>Imagen</w:t>
            </w:r>
          </w:p>
        </w:tc>
      </w:tr>
      <w:tr w:rsidR="00A51C15" w:rsidRPr="000B4EA8" w14:paraId="25984AE9" w14:textId="77777777" w:rsidTr="00776FCF">
        <w:tc>
          <w:tcPr>
            <w:tcW w:w="2866" w:type="dxa"/>
          </w:tcPr>
          <w:p w14:paraId="6961DBDC" w14:textId="77777777" w:rsidR="00A51C15" w:rsidRPr="00A27023" w:rsidRDefault="00A51C15" w:rsidP="00A51C15">
            <w:pPr>
              <w:jc w:val="center"/>
            </w:pPr>
            <w:r w:rsidRPr="00A27023">
              <w:t>1_ Front page</w:t>
            </w:r>
          </w:p>
        </w:tc>
        <w:tc>
          <w:tcPr>
            <w:tcW w:w="3096" w:type="dxa"/>
          </w:tcPr>
          <w:p w14:paraId="1C2F62FC" w14:textId="77777777" w:rsidR="00A51C15" w:rsidRDefault="00A51C15" w:rsidP="00A51C15">
            <w:pPr>
              <w:jc w:val="center"/>
              <w:rPr>
                <w:noProof/>
              </w:rPr>
            </w:pPr>
            <w:r w:rsidRPr="00A51C15">
              <w:rPr>
                <w:noProof/>
              </w:rPr>
              <w:t>Meet my Family</w:t>
            </w:r>
          </w:p>
          <w:p w14:paraId="6A3C6BC6" w14:textId="37F39551" w:rsidR="00A51C15" w:rsidRPr="00A51C15" w:rsidRDefault="00A51C15" w:rsidP="00A51C15">
            <w:pPr>
              <w:jc w:val="center"/>
              <w:rPr>
                <w:noProof/>
              </w:rPr>
            </w:pPr>
            <w:r w:rsidRPr="00A51C15">
              <w:rPr>
                <w:noProof/>
              </w:rPr>
              <w:t>Chapter 3</w:t>
            </w:r>
          </w:p>
        </w:tc>
        <w:tc>
          <w:tcPr>
            <w:tcW w:w="2866" w:type="dxa"/>
          </w:tcPr>
          <w:p w14:paraId="2AFF7781" w14:textId="623768FB" w:rsidR="00A51C15" w:rsidRPr="00A27023" w:rsidRDefault="00A51C15" w:rsidP="00A51C15">
            <w:pPr>
              <w:jc w:val="center"/>
            </w:pPr>
            <w:r>
              <w:t>Amanda recostada detrás de una gran foto familiar.</w:t>
            </w:r>
          </w:p>
        </w:tc>
      </w:tr>
      <w:tr w:rsidR="00A51C15" w:rsidRPr="000B4EA8" w14:paraId="709041FE" w14:textId="77777777" w:rsidTr="00776FCF">
        <w:tc>
          <w:tcPr>
            <w:tcW w:w="2866" w:type="dxa"/>
          </w:tcPr>
          <w:p w14:paraId="5E7E8537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3096" w:type="dxa"/>
          </w:tcPr>
          <w:p w14:paraId="36C96E24" w14:textId="5C7FFD21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family. It is small.</w:t>
            </w:r>
          </w:p>
        </w:tc>
        <w:tc>
          <w:tcPr>
            <w:tcW w:w="2866" w:type="dxa"/>
          </w:tcPr>
          <w:p w14:paraId="689328C7" w14:textId="16B4144D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Foto familiar</w:t>
            </w:r>
          </w:p>
        </w:tc>
      </w:tr>
      <w:tr w:rsidR="00A51C15" w:rsidRPr="000B4EA8" w14:paraId="08CA99C4" w14:textId="77777777" w:rsidTr="00776FCF">
        <w:tc>
          <w:tcPr>
            <w:tcW w:w="2866" w:type="dxa"/>
          </w:tcPr>
          <w:p w14:paraId="69409619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3096" w:type="dxa"/>
          </w:tcPr>
          <w:p w14:paraId="6DCB1B6A" w14:textId="351EBECB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mother. She is short.</w:t>
            </w:r>
          </w:p>
        </w:tc>
        <w:tc>
          <w:tcPr>
            <w:tcW w:w="2866" w:type="dxa"/>
          </w:tcPr>
          <w:p w14:paraId="23E7A5A6" w14:textId="6291DA47" w:rsidR="00A51C15" w:rsidRPr="000B4EA8" w:rsidRDefault="00A51C15" w:rsidP="00A51C15">
            <w:pPr>
              <w:rPr>
                <w:noProof/>
              </w:rPr>
            </w:pPr>
            <w:r>
              <w:rPr>
                <w:noProof/>
              </w:rPr>
              <w:t>Vista de amanda tomada de la mano derecha de su mamá (del lado izquierdo puede verse un poco el brazo del papá)</w:t>
            </w:r>
          </w:p>
        </w:tc>
      </w:tr>
      <w:tr w:rsidR="00A51C15" w:rsidRPr="000B4EA8" w14:paraId="4602BD4C" w14:textId="77777777" w:rsidTr="00776FCF">
        <w:tc>
          <w:tcPr>
            <w:tcW w:w="2866" w:type="dxa"/>
          </w:tcPr>
          <w:p w14:paraId="5F799A1E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3096" w:type="dxa"/>
          </w:tcPr>
          <w:p w14:paraId="571A474A" w14:textId="778A497C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father. He is tall.</w:t>
            </w:r>
          </w:p>
        </w:tc>
        <w:tc>
          <w:tcPr>
            <w:tcW w:w="2866" w:type="dxa"/>
          </w:tcPr>
          <w:p w14:paraId="262DCC48" w14:textId="1541E079" w:rsidR="00A51C15" w:rsidRPr="000B4EA8" w:rsidRDefault="00A51C15" w:rsidP="00A51C15">
            <w:pPr>
              <w:rPr>
                <w:noProof/>
              </w:rPr>
            </w:pPr>
            <w:r>
              <w:rPr>
                <w:noProof/>
              </w:rPr>
              <w:t>Vista de Amanda tomada de la mano izquierda de su papá (del lado derecho puede verse  un poco del brazo de la mamá)</w:t>
            </w:r>
          </w:p>
        </w:tc>
      </w:tr>
      <w:tr w:rsidR="00A51C15" w:rsidRPr="000B4EA8" w14:paraId="5C973D78" w14:textId="77777777" w:rsidTr="00776FCF">
        <w:tc>
          <w:tcPr>
            <w:tcW w:w="2866" w:type="dxa"/>
          </w:tcPr>
          <w:p w14:paraId="7224EFF6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3096" w:type="dxa"/>
          </w:tcPr>
          <w:p w14:paraId="0E16AB07" w14:textId="0F320ECA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My father sweeps the house.</w:t>
            </w:r>
          </w:p>
        </w:tc>
        <w:tc>
          <w:tcPr>
            <w:tcW w:w="2866" w:type="dxa"/>
          </w:tcPr>
          <w:p w14:paraId="16ABEC5C" w14:textId="507BA4F4" w:rsidR="00A51C15" w:rsidRPr="000B4EA8" w:rsidRDefault="00C94991" w:rsidP="00C94991">
            <w:pPr>
              <w:rPr>
                <w:noProof/>
              </w:rPr>
            </w:pPr>
            <w:r>
              <w:rPr>
                <w:noProof/>
              </w:rPr>
              <w:t>Vista de cuerpo completo del papá de Amanda barriendo</w:t>
            </w:r>
          </w:p>
        </w:tc>
      </w:tr>
      <w:tr w:rsidR="00A51C15" w:rsidRPr="000B4EA8" w14:paraId="43C19DFB" w14:textId="77777777" w:rsidTr="00776FCF">
        <w:tc>
          <w:tcPr>
            <w:tcW w:w="2866" w:type="dxa"/>
          </w:tcPr>
          <w:p w14:paraId="311DF957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3096" w:type="dxa"/>
          </w:tcPr>
          <w:p w14:paraId="65F342CA" w14:textId="0E6E0EDD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My mother cooks a meal.</w:t>
            </w:r>
          </w:p>
        </w:tc>
        <w:tc>
          <w:tcPr>
            <w:tcW w:w="2866" w:type="dxa"/>
          </w:tcPr>
          <w:p w14:paraId="40562476" w14:textId="4AD29C6A" w:rsidR="00A51C15" w:rsidRPr="000B4EA8" w:rsidRDefault="00C94991" w:rsidP="00951A44">
            <w:pPr>
              <w:rPr>
                <w:noProof/>
              </w:rPr>
            </w:pPr>
            <w:r>
              <w:rPr>
                <w:noProof/>
              </w:rPr>
              <w:t>Vista de cuerpo completo de la mamá de Amanda cocinando.</w:t>
            </w:r>
          </w:p>
        </w:tc>
      </w:tr>
      <w:tr w:rsidR="00A51C15" w:rsidRPr="000B4EA8" w14:paraId="31461E7C" w14:textId="77777777" w:rsidTr="00776FCF">
        <w:tc>
          <w:tcPr>
            <w:tcW w:w="2866" w:type="dxa"/>
          </w:tcPr>
          <w:p w14:paraId="75D67B39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3096" w:type="dxa"/>
          </w:tcPr>
          <w:p w14:paraId="40424021" w14:textId="2F3CDF98" w:rsidR="00A51C15" w:rsidRPr="00A51C15" w:rsidRDefault="00A51C15" w:rsidP="00A51C15">
            <w:pPr>
              <w:rPr>
                <w:noProof/>
              </w:rPr>
            </w:pPr>
            <w:r w:rsidRPr="00A51C15">
              <w:rPr>
                <w:noProof/>
              </w:rPr>
              <w:t xml:space="preserve">This is me. </w:t>
            </w:r>
          </w:p>
        </w:tc>
        <w:tc>
          <w:tcPr>
            <w:tcW w:w="2866" w:type="dxa"/>
          </w:tcPr>
          <w:p w14:paraId="48A306BB" w14:textId="023F6B37" w:rsidR="00A51C15" w:rsidRPr="000B4EA8" w:rsidRDefault="00C94991" w:rsidP="00C94991">
            <w:pPr>
              <w:rPr>
                <w:noProof/>
              </w:rPr>
            </w:pPr>
            <w:r>
              <w:rPr>
                <w:noProof/>
              </w:rPr>
              <w:t>Primer plano de Amanda sonriendo</w:t>
            </w:r>
          </w:p>
        </w:tc>
      </w:tr>
      <w:tr w:rsidR="00A51C15" w:rsidRPr="000B4EA8" w14:paraId="7BEBD2B4" w14:textId="77777777" w:rsidTr="00776FCF">
        <w:tc>
          <w:tcPr>
            <w:tcW w:w="2866" w:type="dxa"/>
          </w:tcPr>
          <w:p w14:paraId="6A0C39C2" w14:textId="77777777" w:rsidR="00A51C15" w:rsidRPr="000B4EA8" w:rsidRDefault="00A51C1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>8</w:t>
            </w:r>
          </w:p>
        </w:tc>
        <w:tc>
          <w:tcPr>
            <w:tcW w:w="3096" w:type="dxa"/>
          </w:tcPr>
          <w:p w14:paraId="7210C8F3" w14:textId="4D5AA39C" w:rsidR="00A51C15" w:rsidRPr="00423E00" w:rsidRDefault="00A51C15" w:rsidP="00A51C15">
            <w:pPr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eat the meal! Yummy.</w:t>
            </w:r>
          </w:p>
        </w:tc>
        <w:tc>
          <w:tcPr>
            <w:tcW w:w="2866" w:type="dxa"/>
          </w:tcPr>
          <w:p w14:paraId="08FA0DB0" w14:textId="656016B7" w:rsidR="00A51C15" w:rsidRPr="000B4EA8" w:rsidRDefault="00C94991" w:rsidP="00C94991">
            <w:pPr>
              <w:rPr>
                <w:noProof/>
              </w:rPr>
            </w:pPr>
            <w:r>
              <w:rPr>
                <w:noProof/>
              </w:rPr>
              <w:t>Vista  general de una mesa. Donde se ven a Amanda y sus papás comiendo.</w:t>
            </w:r>
          </w:p>
        </w:tc>
      </w:tr>
      <w:tr w:rsidR="00F611B5" w:rsidRPr="000B4EA8" w14:paraId="36527CAB" w14:textId="77777777" w:rsidTr="00776FCF">
        <w:tc>
          <w:tcPr>
            <w:tcW w:w="2866" w:type="dxa"/>
          </w:tcPr>
          <w:p w14:paraId="1FA7511E" w14:textId="4011024D" w:rsidR="00F611B5" w:rsidRDefault="00F611B5" w:rsidP="00A51C15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Créditos </w:t>
            </w:r>
          </w:p>
        </w:tc>
        <w:tc>
          <w:tcPr>
            <w:tcW w:w="3096" w:type="dxa"/>
          </w:tcPr>
          <w:p w14:paraId="70DFC223" w14:textId="77777777" w:rsidR="00F611B5" w:rsidRPr="00A51C15" w:rsidRDefault="00F611B5" w:rsidP="00A51C15">
            <w:pPr>
              <w:rPr>
                <w:noProof/>
              </w:rPr>
            </w:pPr>
          </w:p>
        </w:tc>
        <w:tc>
          <w:tcPr>
            <w:tcW w:w="2866" w:type="dxa"/>
          </w:tcPr>
          <w:p w14:paraId="5327BB8A" w14:textId="77777777" w:rsidR="00F611B5" w:rsidRDefault="00F611B5" w:rsidP="00C94991">
            <w:pPr>
              <w:rPr>
                <w:noProof/>
              </w:rPr>
            </w:pPr>
          </w:p>
        </w:tc>
      </w:tr>
    </w:tbl>
    <w:p w14:paraId="20FF4552" w14:textId="77777777" w:rsidR="005D13FF" w:rsidRDefault="005D13FF" w:rsidP="00CC2194">
      <w:pPr>
        <w:rPr>
          <w:b/>
          <w:noProof/>
          <w:u w:val="single"/>
        </w:rPr>
      </w:pPr>
    </w:p>
    <w:p w14:paraId="1F055D39" w14:textId="77777777" w:rsidR="00C94991" w:rsidRDefault="00C94991" w:rsidP="00CC2194">
      <w:pPr>
        <w:rPr>
          <w:b/>
          <w:noProof/>
          <w:u w:val="single"/>
        </w:rPr>
      </w:pPr>
    </w:p>
    <w:p w14:paraId="2BD618DE" w14:textId="77777777" w:rsidR="00C94991" w:rsidRDefault="00C94991" w:rsidP="00CC2194">
      <w:pPr>
        <w:rPr>
          <w:b/>
          <w:noProof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86"/>
        <w:gridCol w:w="2846"/>
        <w:gridCol w:w="3096"/>
      </w:tblGrid>
      <w:tr w:rsidR="00C94991" w14:paraId="6A9E9B3C" w14:textId="77777777" w:rsidTr="008930D1">
        <w:tc>
          <w:tcPr>
            <w:tcW w:w="8828" w:type="dxa"/>
            <w:gridSpan w:val="3"/>
          </w:tcPr>
          <w:p w14:paraId="72095213" w14:textId="428B184A" w:rsidR="00C94991" w:rsidRDefault="00C94991" w:rsidP="00C94991">
            <w:pPr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t>Book 4</w:t>
            </w:r>
          </w:p>
        </w:tc>
      </w:tr>
      <w:tr w:rsidR="00710281" w14:paraId="46F79F67" w14:textId="77777777" w:rsidTr="00C94991">
        <w:tc>
          <w:tcPr>
            <w:tcW w:w="2942" w:type="dxa"/>
          </w:tcPr>
          <w:p w14:paraId="61B64235" w14:textId="2EBF1D1E" w:rsidR="00C94991" w:rsidRDefault="00C94991" w:rsidP="00C94991">
            <w:pPr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Descripción/página</w:t>
            </w:r>
          </w:p>
        </w:tc>
        <w:tc>
          <w:tcPr>
            <w:tcW w:w="2943" w:type="dxa"/>
          </w:tcPr>
          <w:p w14:paraId="2816DD4C" w14:textId="74CCD500" w:rsidR="00C94991" w:rsidRDefault="00C94991" w:rsidP="00C94991">
            <w:pPr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Texto</w:t>
            </w:r>
          </w:p>
        </w:tc>
        <w:tc>
          <w:tcPr>
            <w:tcW w:w="2943" w:type="dxa"/>
          </w:tcPr>
          <w:p w14:paraId="1034719F" w14:textId="71144E51" w:rsidR="00C94991" w:rsidRDefault="00C94991" w:rsidP="00C94991">
            <w:pPr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Imagen</w:t>
            </w:r>
          </w:p>
        </w:tc>
      </w:tr>
      <w:tr w:rsidR="00710281" w:rsidRPr="00C94991" w14:paraId="66D6397A" w14:textId="77777777" w:rsidTr="00C94991">
        <w:tc>
          <w:tcPr>
            <w:tcW w:w="2942" w:type="dxa"/>
          </w:tcPr>
          <w:p w14:paraId="24AB0690" w14:textId="481ADBB0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t>1_ Front page</w:t>
            </w:r>
          </w:p>
        </w:tc>
        <w:tc>
          <w:tcPr>
            <w:tcW w:w="2943" w:type="dxa"/>
          </w:tcPr>
          <w:p w14:paraId="0374E6CD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like to go to  School</w:t>
            </w:r>
          </w:p>
          <w:p w14:paraId="70BA9FA3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Chapter 4</w:t>
            </w:r>
          </w:p>
          <w:p w14:paraId="50279B7A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1A847702" w14:textId="109B2D2B" w:rsidR="00C94991" w:rsidRPr="00C94991" w:rsidRDefault="00C94991" w:rsidP="00C94991">
            <w:pPr>
              <w:rPr>
                <w:noProof/>
              </w:rPr>
            </w:pPr>
            <w:r w:rsidRPr="00C94991">
              <w:rPr>
                <w:noProof/>
              </w:rPr>
              <w:t>Vista de cuerpo completo de Amanda con bulto escolar c</w:t>
            </w:r>
            <w:r>
              <w:rPr>
                <w:noProof/>
              </w:rPr>
              <w:t>a</w:t>
            </w:r>
            <w:r w:rsidRPr="00C94991">
              <w:rPr>
                <w:noProof/>
              </w:rPr>
              <w:t>minando</w:t>
            </w:r>
          </w:p>
        </w:tc>
      </w:tr>
      <w:tr w:rsidR="00710281" w:rsidRPr="00C94991" w14:paraId="0F1936AB" w14:textId="77777777" w:rsidTr="00C94991">
        <w:tc>
          <w:tcPr>
            <w:tcW w:w="2942" w:type="dxa"/>
          </w:tcPr>
          <w:p w14:paraId="4367EE89" w14:textId="22181B49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2</w:t>
            </w:r>
          </w:p>
        </w:tc>
        <w:tc>
          <w:tcPr>
            <w:tcW w:w="2943" w:type="dxa"/>
          </w:tcPr>
          <w:p w14:paraId="2C78E792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This is my school</w:t>
            </w:r>
          </w:p>
          <w:p w14:paraId="0536E938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269DCEF4" w14:textId="040A9372" w:rsidR="00C94991" w:rsidRPr="00C94991" w:rsidRDefault="00C94991" w:rsidP="00710281">
            <w:pPr>
              <w:rPr>
                <w:noProof/>
              </w:rPr>
            </w:pPr>
            <w:r>
              <w:rPr>
                <w:noProof/>
              </w:rPr>
              <w:t>Vista panor</w:t>
            </w:r>
            <w:r w:rsidR="00710281">
              <w:rPr>
                <w:noProof/>
              </w:rPr>
              <w:t>á</w:t>
            </w:r>
            <w:r>
              <w:rPr>
                <w:noProof/>
              </w:rPr>
              <w:t>mica de una escuela</w:t>
            </w:r>
            <w:r w:rsidR="00710281">
              <w:rPr>
                <w:noProof/>
              </w:rPr>
              <w:t xml:space="preserve"> de Coto Brus</w:t>
            </w:r>
            <w:r>
              <w:rPr>
                <w:noProof/>
              </w:rPr>
              <w:t xml:space="preserve">. </w:t>
            </w:r>
            <w:r w:rsidR="00710281">
              <w:rPr>
                <w:noProof/>
                <w:lang w:val="en-US"/>
              </w:rPr>
              <w:drawing>
                <wp:inline distT="0" distB="0" distL="0" distR="0" wp14:anchorId="66F75988" wp14:editId="77BC0B4D">
                  <wp:extent cx="1822431" cy="1365071"/>
                  <wp:effectExtent l="0" t="0" r="6985" b="6985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687" cy="1377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0281" w:rsidRPr="00C94991" w14:paraId="0D753AC8" w14:textId="77777777" w:rsidTr="00C94991">
        <w:tc>
          <w:tcPr>
            <w:tcW w:w="2942" w:type="dxa"/>
          </w:tcPr>
          <w:p w14:paraId="5552F14C" w14:textId="11DB7805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lastRenderedPageBreak/>
              <w:t>3</w:t>
            </w:r>
          </w:p>
        </w:tc>
        <w:tc>
          <w:tcPr>
            <w:tcW w:w="2943" w:type="dxa"/>
          </w:tcPr>
          <w:p w14:paraId="3FCD5715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This is the library.</w:t>
            </w:r>
          </w:p>
          <w:p w14:paraId="69FFCCC5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155F8B71" w14:textId="3678F252" w:rsidR="00C94991" w:rsidRPr="00C94991" w:rsidRDefault="00710281" w:rsidP="00291ECA">
            <w:pPr>
              <w:rPr>
                <w:noProof/>
              </w:rPr>
            </w:pPr>
            <w:r>
              <w:rPr>
                <w:noProof/>
              </w:rPr>
              <w:t xml:space="preserve">Vista </w:t>
            </w:r>
            <w:r w:rsidR="00291ECA">
              <w:rPr>
                <w:noProof/>
              </w:rPr>
              <w:t xml:space="preserve">interna de una </w:t>
            </w:r>
            <w:r>
              <w:rPr>
                <w:noProof/>
              </w:rPr>
              <w:t>una biblioteca</w:t>
            </w:r>
            <w:r w:rsidR="00291ECA">
              <w:rPr>
                <w:noProof/>
              </w:rPr>
              <w:t xml:space="preserve"> escolar.</w:t>
            </w:r>
          </w:p>
        </w:tc>
      </w:tr>
      <w:tr w:rsidR="00710281" w:rsidRPr="00C94991" w14:paraId="138D8244" w14:textId="77777777" w:rsidTr="00C94991">
        <w:tc>
          <w:tcPr>
            <w:tcW w:w="2942" w:type="dxa"/>
          </w:tcPr>
          <w:p w14:paraId="655CBE21" w14:textId="2B9809A5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4</w:t>
            </w:r>
          </w:p>
        </w:tc>
        <w:tc>
          <w:tcPr>
            <w:tcW w:w="2943" w:type="dxa"/>
          </w:tcPr>
          <w:p w14:paraId="0EC9BE4D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This is the restroom.</w:t>
            </w:r>
          </w:p>
          <w:p w14:paraId="31F6F006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6962EF91" w14:textId="16A46AFD" w:rsidR="00C94991" w:rsidRPr="00C94991" w:rsidRDefault="00291ECA" w:rsidP="00C94991">
            <w:pPr>
              <w:rPr>
                <w:noProof/>
              </w:rPr>
            </w:pPr>
            <w:r>
              <w:rPr>
                <w:noProof/>
              </w:rPr>
              <w:t>Vista panoramica de puertas del baño (hombre y mujer).</w:t>
            </w:r>
          </w:p>
        </w:tc>
      </w:tr>
      <w:tr w:rsidR="00710281" w:rsidRPr="00C94991" w14:paraId="4C384432" w14:textId="77777777" w:rsidTr="00C94991">
        <w:tc>
          <w:tcPr>
            <w:tcW w:w="2942" w:type="dxa"/>
          </w:tcPr>
          <w:p w14:paraId="36CB3675" w14:textId="02B6D0C4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5</w:t>
            </w:r>
          </w:p>
        </w:tc>
        <w:tc>
          <w:tcPr>
            <w:tcW w:w="2943" w:type="dxa"/>
          </w:tcPr>
          <w:p w14:paraId="70EDA8BE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This is the playground.</w:t>
            </w:r>
          </w:p>
          <w:p w14:paraId="2CF4F27C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4C073991" w14:textId="6218AE9F" w:rsidR="00C94991" w:rsidRPr="00C94991" w:rsidRDefault="00AE2B09" w:rsidP="00C94991">
            <w:pPr>
              <w:rPr>
                <w:noProof/>
              </w:rPr>
            </w:pPr>
            <w:r>
              <w:rPr>
                <w:noProof/>
              </w:rPr>
              <w:t>Vista pa</w:t>
            </w:r>
            <w:r w:rsidR="00291ECA">
              <w:rPr>
                <w:noProof/>
              </w:rPr>
              <w:t xml:space="preserve">noramica de patio de juegos </w:t>
            </w:r>
          </w:p>
        </w:tc>
      </w:tr>
      <w:tr w:rsidR="00710281" w:rsidRPr="00C94991" w14:paraId="7BC0B443" w14:textId="77777777" w:rsidTr="00C94991">
        <w:tc>
          <w:tcPr>
            <w:tcW w:w="2942" w:type="dxa"/>
          </w:tcPr>
          <w:p w14:paraId="259D07CF" w14:textId="3A73B02B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6</w:t>
            </w:r>
          </w:p>
        </w:tc>
        <w:tc>
          <w:tcPr>
            <w:tcW w:w="2943" w:type="dxa"/>
          </w:tcPr>
          <w:p w14:paraId="77AA3820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go to school on Monday,</w:t>
            </w:r>
          </w:p>
          <w:p w14:paraId="14415B48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</w:tc>
        <w:tc>
          <w:tcPr>
            <w:tcW w:w="2943" w:type="dxa"/>
          </w:tcPr>
          <w:p w14:paraId="2A578CC9" w14:textId="3CA91D97" w:rsidR="00C94991" w:rsidRPr="00C94991" w:rsidRDefault="00291ECA" w:rsidP="00C94991">
            <w:pPr>
              <w:rPr>
                <w:noProof/>
              </w:rPr>
            </w:pPr>
            <w:r>
              <w:rPr>
                <w:noProof/>
              </w:rPr>
              <w:t>Vista de cuerpo completo de Amanda entrando a la escuela</w:t>
            </w:r>
          </w:p>
        </w:tc>
      </w:tr>
      <w:tr w:rsidR="00710281" w:rsidRPr="00C94991" w14:paraId="1D19262B" w14:textId="77777777" w:rsidTr="00C94991">
        <w:tc>
          <w:tcPr>
            <w:tcW w:w="2942" w:type="dxa"/>
          </w:tcPr>
          <w:p w14:paraId="0DB36FFE" w14:textId="033A279C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7</w:t>
            </w:r>
          </w:p>
        </w:tc>
        <w:tc>
          <w:tcPr>
            <w:tcW w:w="2943" w:type="dxa"/>
          </w:tcPr>
          <w:p w14:paraId="67235BBC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Tuesday, Wednesday and Thursday.</w:t>
            </w:r>
          </w:p>
          <w:p w14:paraId="37DC0CC9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0FE346A0" w14:textId="3EE0EDBE" w:rsidR="00C94991" w:rsidRPr="00C94991" w:rsidRDefault="00291ECA" w:rsidP="00C94991">
            <w:pPr>
              <w:rPr>
                <w:noProof/>
              </w:rPr>
            </w:pPr>
            <w:r>
              <w:rPr>
                <w:noProof/>
              </w:rPr>
              <w:t>Vista de la cuerpo completo de Amanda frente a la escuela con calendario en su mano y marcados los dias mencinados</w:t>
            </w:r>
          </w:p>
        </w:tc>
      </w:tr>
      <w:tr w:rsidR="00710281" w:rsidRPr="00C94991" w14:paraId="3EB6FFB3" w14:textId="77777777" w:rsidTr="00C94991">
        <w:tc>
          <w:tcPr>
            <w:tcW w:w="2942" w:type="dxa"/>
          </w:tcPr>
          <w:p w14:paraId="642D53FA" w14:textId="690E48D0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8</w:t>
            </w:r>
          </w:p>
        </w:tc>
        <w:tc>
          <w:tcPr>
            <w:tcW w:w="2943" w:type="dxa"/>
          </w:tcPr>
          <w:p w14:paraId="28E44529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go on Fridays, too.</w:t>
            </w:r>
          </w:p>
          <w:p w14:paraId="39FB86A5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</w:tc>
        <w:tc>
          <w:tcPr>
            <w:tcW w:w="2943" w:type="dxa"/>
          </w:tcPr>
          <w:p w14:paraId="01694635" w14:textId="60276BDB" w:rsidR="00C94991" w:rsidRPr="00C94991" w:rsidRDefault="00291ECA" w:rsidP="00291ECA">
            <w:pPr>
              <w:rPr>
                <w:noProof/>
              </w:rPr>
            </w:pPr>
            <w:r>
              <w:rPr>
                <w:noProof/>
              </w:rPr>
              <w:t>Vista de medio plano de Amanda con el calendario señalando el dia viernes.</w:t>
            </w:r>
          </w:p>
        </w:tc>
      </w:tr>
      <w:tr w:rsidR="00710281" w:rsidRPr="00C94991" w14:paraId="245EDDB2" w14:textId="77777777" w:rsidTr="00C94991">
        <w:tc>
          <w:tcPr>
            <w:tcW w:w="2942" w:type="dxa"/>
          </w:tcPr>
          <w:p w14:paraId="7FC3BE1C" w14:textId="640C35CB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9</w:t>
            </w:r>
          </w:p>
        </w:tc>
        <w:tc>
          <w:tcPr>
            <w:tcW w:w="2943" w:type="dxa"/>
          </w:tcPr>
          <w:p w14:paraId="670E7B2F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like to go to school.</w:t>
            </w:r>
          </w:p>
          <w:p w14:paraId="13612592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</w:tc>
        <w:tc>
          <w:tcPr>
            <w:tcW w:w="2943" w:type="dxa"/>
          </w:tcPr>
          <w:p w14:paraId="10EB0D03" w14:textId="6361A06D" w:rsidR="00C94991" w:rsidRPr="00C94991" w:rsidRDefault="00291ECA" w:rsidP="00C94991">
            <w:pPr>
              <w:rPr>
                <w:noProof/>
              </w:rPr>
            </w:pPr>
            <w:r>
              <w:rPr>
                <w:noProof/>
              </w:rPr>
              <w:t>Vista de cuerpo entero de Amanda entrabod a la escuela y saludando feliz a sus compañeros.</w:t>
            </w:r>
          </w:p>
        </w:tc>
      </w:tr>
      <w:tr w:rsidR="00710281" w:rsidRPr="00C94991" w14:paraId="45B18A6A" w14:textId="77777777" w:rsidTr="00C94991">
        <w:tc>
          <w:tcPr>
            <w:tcW w:w="2942" w:type="dxa"/>
          </w:tcPr>
          <w:p w14:paraId="2A19689F" w14:textId="4378A29C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10</w:t>
            </w:r>
          </w:p>
        </w:tc>
        <w:tc>
          <w:tcPr>
            <w:tcW w:w="2943" w:type="dxa"/>
          </w:tcPr>
          <w:p w14:paraId="5F75B955" w14:textId="77777777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I study and I play</w:t>
            </w:r>
          </w:p>
          <w:p w14:paraId="2BCF57B5" w14:textId="77777777" w:rsidR="00C94991" w:rsidRPr="00C94991" w:rsidRDefault="00C94991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4C647A38" w14:textId="6EFAB113" w:rsidR="00C94991" w:rsidRPr="00C94991" w:rsidRDefault="00291ECA" w:rsidP="00291ECA">
            <w:pPr>
              <w:rPr>
                <w:noProof/>
              </w:rPr>
            </w:pPr>
            <w:r>
              <w:rPr>
                <w:noProof/>
              </w:rPr>
              <w:t>Vista de cuerpo completo de Amanda jugando rayuela con sus compañeros, se marca bien los numeros en la “rayuela”.</w:t>
            </w:r>
          </w:p>
        </w:tc>
      </w:tr>
      <w:tr w:rsidR="00710281" w:rsidRPr="00C94991" w14:paraId="3B911535" w14:textId="77777777" w:rsidTr="00C94991">
        <w:tc>
          <w:tcPr>
            <w:tcW w:w="2942" w:type="dxa"/>
          </w:tcPr>
          <w:p w14:paraId="46C79ACA" w14:textId="060309CD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11</w:t>
            </w:r>
          </w:p>
        </w:tc>
        <w:tc>
          <w:tcPr>
            <w:tcW w:w="2943" w:type="dxa"/>
          </w:tcPr>
          <w:p w14:paraId="543A0712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  <w:p w14:paraId="512E2816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is is my teacher, classmates and principal.</w:t>
            </w:r>
          </w:p>
          <w:p w14:paraId="728A0288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</w:tc>
        <w:tc>
          <w:tcPr>
            <w:tcW w:w="2943" w:type="dxa"/>
          </w:tcPr>
          <w:p w14:paraId="339022BA" w14:textId="5B0D1C44" w:rsidR="00C94991" w:rsidRPr="00C94991" w:rsidRDefault="004A3FF2" w:rsidP="00C94991">
            <w:pPr>
              <w:rPr>
                <w:noProof/>
              </w:rPr>
            </w:pPr>
            <w:r>
              <w:rPr>
                <w:noProof/>
              </w:rPr>
              <w:t>Vista de cuerpo entero de la maestra en medio de los pupitres.</w:t>
            </w:r>
          </w:p>
        </w:tc>
      </w:tr>
      <w:tr w:rsidR="00710281" w:rsidRPr="00C94991" w14:paraId="2B4D7825" w14:textId="77777777" w:rsidTr="00C94991">
        <w:tc>
          <w:tcPr>
            <w:tcW w:w="2942" w:type="dxa"/>
          </w:tcPr>
          <w:p w14:paraId="7C24E145" w14:textId="3D9BA9C1" w:rsidR="00C94991" w:rsidRPr="00C94991" w:rsidRDefault="00C94991" w:rsidP="00C94991">
            <w:pPr>
              <w:jc w:val="center"/>
              <w:rPr>
                <w:noProof/>
              </w:rPr>
            </w:pPr>
            <w:r w:rsidRPr="00C94991">
              <w:rPr>
                <w:noProof/>
              </w:rPr>
              <w:t>12</w:t>
            </w:r>
          </w:p>
        </w:tc>
        <w:tc>
          <w:tcPr>
            <w:tcW w:w="2943" w:type="dxa"/>
          </w:tcPr>
          <w:p w14:paraId="745AF739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My school is so cool!</w:t>
            </w:r>
          </w:p>
          <w:p w14:paraId="2DE30236" w14:textId="77777777" w:rsidR="00C94991" w:rsidRPr="00423E00" w:rsidRDefault="00C94991" w:rsidP="00C94991">
            <w:pPr>
              <w:jc w:val="center"/>
              <w:rPr>
                <w:noProof/>
                <w:lang w:val="en-US"/>
              </w:rPr>
            </w:pPr>
          </w:p>
        </w:tc>
        <w:tc>
          <w:tcPr>
            <w:tcW w:w="2943" w:type="dxa"/>
          </w:tcPr>
          <w:p w14:paraId="748F99B2" w14:textId="4491E3B9" w:rsidR="00C94991" w:rsidRDefault="004A3FF2" w:rsidP="00C94991">
            <w:pPr>
              <w:rPr>
                <w:noProof/>
              </w:rPr>
            </w:pPr>
            <w:r>
              <w:rPr>
                <w:noProof/>
              </w:rPr>
              <w:t>(Opción 1):Vista general de la es</w:t>
            </w:r>
            <w:r w:rsidR="0041359B">
              <w:rPr>
                <w:noProof/>
              </w:rPr>
              <w:t>c</w:t>
            </w:r>
            <w:r>
              <w:rPr>
                <w:noProof/>
              </w:rPr>
              <w:t>uela con bordes “brillantes”.</w:t>
            </w:r>
          </w:p>
          <w:p w14:paraId="76D162DB" w14:textId="45F6A531" w:rsidR="004A3FF2" w:rsidRDefault="004A3FF2" w:rsidP="00C94991">
            <w:pPr>
              <w:rPr>
                <w:noProof/>
              </w:rPr>
            </w:pPr>
            <w:r>
              <w:rPr>
                <w:noProof/>
              </w:rPr>
              <w:t>(opción2): vista general; Amanda, sus compañeros y su maestra alegres frente a la escuela.</w:t>
            </w:r>
          </w:p>
          <w:p w14:paraId="78D8AC0D" w14:textId="025E3E7B" w:rsidR="004A3FF2" w:rsidRPr="00C94991" w:rsidRDefault="004A3FF2" w:rsidP="00C94991">
            <w:pPr>
              <w:rPr>
                <w:noProof/>
              </w:rPr>
            </w:pPr>
          </w:p>
        </w:tc>
      </w:tr>
      <w:tr w:rsidR="00F611B5" w:rsidRPr="00C94991" w14:paraId="7B155043" w14:textId="77777777" w:rsidTr="00C94991">
        <w:tc>
          <w:tcPr>
            <w:tcW w:w="2942" w:type="dxa"/>
          </w:tcPr>
          <w:p w14:paraId="317ADE95" w14:textId="6C35AA59" w:rsidR="00F611B5" w:rsidRPr="00C94991" w:rsidRDefault="00F611B5" w:rsidP="00C94991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Créditos </w:t>
            </w:r>
          </w:p>
        </w:tc>
        <w:tc>
          <w:tcPr>
            <w:tcW w:w="2943" w:type="dxa"/>
          </w:tcPr>
          <w:p w14:paraId="51B9D431" w14:textId="77777777" w:rsidR="00F611B5" w:rsidRPr="00C94991" w:rsidRDefault="00F611B5" w:rsidP="00C94991">
            <w:pPr>
              <w:jc w:val="center"/>
              <w:rPr>
                <w:noProof/>
              </w:rPr>
            </w:pPr>
          </w:p>
        </w:tc>
        <w:tc>
          <w:tcPr>
            <w:tcW w:w="2943" w:type="dxa"/>
          </w:tcPr>
          <w:p w14:paraId="610E4260" w14:textId="77777777" w:rsidR="00F611B5" w:rsidRDefault="00F611B5" w:rsidP="00C94991">
            <w:pPr>
              <w:rPr>
                <w:noProof/>
              </w:rPr>
            </w:pPr>
          </w:p>
        </w:tc>
      </w:tr>
    </w:tbl>
    <w:p w14:paraId="7C130D10" w14:textId="44083787" w:rsidR="005D13FF" w:rsidRPr="00C94991" w:rsidRDefault="005D13FF" w:rsidP="00C94991">
      <w:pPr>
        <w:jc w:val="center"/>
        <w:rPr>
          <w:noProof/>
        </w:rPr>
      </w:pPr>
    </w:p>
    <w:p w14:paraId="12E163E0" w14:textId="77777777" w:rsidR="00C94991" w:rsidRDefault="00C94991" w:rsidP="00CC2194">
      <w:pPr>
        <w:rPr>
          <w:b/>
          <w:noProof/>
          <w:u w:val="single"/>
        </w:rPr>
      </w:pPr>
    </w:p>
    <w:p w14:paraId="6BC14391" w14:textId="77777777" w:rsidR="00C94991" w:rsidRDefault="00C94991" w:rsidP="00CC2194">
      <w:pPr>
        <w:rPr>
          <w:b/>
          <w:noProof/>
          <w:u w:val="single"/>
        </w:rPr>
      </w:pPr>
    </w:p>
    <w:p w14:paraId="7049FE8B" w14:textId="77777777" w:rsidR="00C94991" w:rsidRDefault="00C94991" w:rsidP="00CC2194">
      <w:pPr>
        <w:rPr>
          <w:b/>
          <w:noProof/>
          <w:u w:val="single"/>
        </w:rPr>
      </w:pPr>
    </w:p>
    <w:p w14:paraId="0FC4EC64" w14:textId="77777777" w:rsidR="00BC26E3" w:rsidRDefault="00BC26E3" w:rsidP="00CC2194">
      <w:pPr>
        <w:rPr>
          <w:b/>
          <w:noProof/>
          <w:u w:val="single"/>
        </w:rPr>
      </w:pPr>
    </w:p>
    <w:p w14:paraId="10AD7E04" w14:textId="77777777" w:rsidR="00BC26E3" w:rsidRDefault="00BC26E3" w:rsidP="00CC2194">
      <w:pPr>
        <w:rPr>
          <w:b/>
          <w:noProof/>
          <w:u w:val="single"/>
        </w:rPr>
      </w:pPr>
    </w:p>
    <w:p w14:paraId="6AC81014" w14:textId="77777777" w:rsidR="00BC26E3" w:rsidRDefault="00BC26E3" w:rsidP="00CC2194">
      <w:pPr>
        <w:rPr>
          <w:b/>
          <w:noProof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065"/>
        <w:gridCol w:w="2460"/>
        <w:gridCol w:w="4303"/>
      </w:tblGrid>
      <w:tr w:rsidR="007C3D2A" w:rsidRPr="004A3FF2" w14:paraId="54C1A4E2" w14:textId="77777777" w:rsidTr="003957A7">
        <w:tc>
          <w:tcPr>
            <w:tcW w:w="8828" w:type="dxa"/>
            <w:gridSpan w:val="3"/>
          </w:tcPr>
          <w:p w14:paraId="6D8CFC8D" w14:textId="669BA887" w:rsidR="007C3D2A" w:rsidRPr="000B4EA8" w:rsidRDefault="007C3D2A" w:rsidP="007C3D2A">
            <w:pPr>
              <w:tabs>
                <w:tab w:val="center" w:pos="2043"/>
              </w:tabs>
              <w:jc w:val="center"/>
              <w:rPr>
                <w:b/>
              </w:rPr>
            </w:pPr>
            <w:r>
              <w:rPr>
                <w:b/>
              </w:rPr>
              <w:lastRenderedPageBreak/>
              <w:t>Book 5</w:t>
            </w:r>
          </w:p>
        </w:tc>
      </w:tr>
      <w:tr w:rsidR="007C3D2A" w:rsidRPr="004A3FF2" w14:paraId="03B4C6A3" w14:textId="77777777" w:rsidTr="007C3D2A">
        <w:tc>
          <w:tcPr>
            <w:tcW w:w="2065" w:type="dxa"/>
          </w:tcPr>
          <w:p w14:paraId="670C3E64" w14:textId="75BE9078" w:rsidR="007C3D2A" w:rsidRPr="004A3FF2" w:rsidRDefault="007C3D2A" w:rsidP="007C3D2A">
            <w:pPr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Descripción/página</w:t>
            </w:r>
          </w:p>
        </w:tc>
        <w:tc>
          <w:tcPr>
            <w:tcW w:w="2460" w:type="dxa"/>
          </w:tcPr>
          <w:p w14:paraId="5BC27844" w14:textId="2AB93877" w:rsidR="007C3D2A" w:rsidRPr="004A3FF2" w:rsidRDefault="007C3D2A" w:rsidP="007C3D2A">
            <w:pPr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Texto</w:t>
            </w:r>
          </w:p>
        </w:tc>
        <w:tc>
          <w:tcPr>
            <w:tcW w:w="4303" w:type="dxa"/>
          </w:tcPr>
          <w:p w14:paraId="4E8C9ECC" w14:textId="0A8DC057" w:rsidR="007C3D2A" w:rsidRPr="004A3FF2" w:rsidRDefault="007C3D2A" w:rsidP="007C3D2A">
            <w:pPr>
              <w:tabs>
                <w:tab w:val="center" w:pos="2043"/>
              </w:tabs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Imagen</w:t>
            </w:r>
            <w:r>
              <w:rPr>
                <w:b/>
              </w:rPr>
              <w:tab/>
            </w:r>
          </w:p>
        </w:tc>
      </w:tr>
      <w:tr w:rsidR="007C3D2A" w:rsidRPr="004A3FF2" w14:paraId="6888AA63" w14:textId="77777777" w:rsidTr="007C3D2A">
        <w:tc>
          <w:tcPr>
            <w:tcW w:w="2065" w:type="dxa"/>
          </w:tcPr>
          <w:p w14:paraId="4B20AA4C" w14:textId="77777777" w:rsidR="007C3D2A" w:rsidRPr="000B4EA8" w:rsidRDefault="007C3D2A" w:rsidP="007C3D2A">
            <w:pPr>
              <w:rPr>
                <w:b/>
              </w:rPr>
            </w:pPr>
          </w:p>
        </w:tc>
        <w:tc>
          <w:tcPr>
            <w:tcW w:w="2460" w:type="dxa"/>
          </w:tcPr>
          <w:p w14:paraId="3F320418" w14:textId="77777777" w:rsidR="007C3D2A" w:rsidRPr="000B4EA8" w:rsidRDefault="007C3D2A" w:rsidP="007C3D2A">
            <w:pPr>
              <w:rPr>
                <w:b/>
              </w:rPr>
            </w:pPr>
          </w:p>
        </w:tc>
        <w:tc>
          <w:tcPr>
            <w:tcW w:w="4303" w:type="dxa"/>
          </w:tcPr>
          <w:p w14:paraId="7CD3E86D" w14:textId="77777777" w:rsidR="007C3D2A" w:rsidRPr="000B4EA8" w:rsidRDefault="007C3D2A" w:rsidP="007C3D2A">
            <w:pPr>
              <w:tabs>
                <w:tab w:val="center" w:pos="2043"/>
              </w:tabs>
              <w:rPr>
                <w:b/>
              </w:rPr>
            </w:pPr>
          </w:p>
        </w:tc>
      </w:tr>
      <w:tr w:rsidR="00B411AC" w:rsidRPr="007C3D2A" w14:paraId="3E75E8F1" w14:textId="39C4F9DB" w:rsidTr="007C3D2A">
        <w:tc>
          <w:tcPr>
            <w:tcW w:w="2065" w:type="dxa"/>
          </w:tcPr>
          <w:p w14:paraId="7E95D009" w14:textId="3307F4A9" w:rsidR="007C3D2A" w:rsidRPr="00F611B5" w:rsidRDefault="007C3D2A" w:rsidP="00790AA4">
            <w:pPr>
              <w:rPr>
                <w:noProof/>
              </w:rPr>
            </w:pPr>
            <w:r w:rsidRPr="00F611B5">
              <w:t>1_ Front page</w:t>
            </w:r>
          </w:p>
        </w:tc>
        <w:tc>
          <w:tcPr>
            <w:tcW w:w="2460" w:type="dxa"/>
          </w:tcPr>
          <w:p w14:paraId="699CC672" w14:textId="76298CFA" w:rsidR="007C3D2A" w:rsidRPr="00423E00" w:rsidRDefault="007C3D2A" w:rsidP="00BC26E3">
            <w:pPr>
              <w:jc w:val="center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 xml:space="preserve">This is my neighborhood </w:t>
            </w:r>
            <w:r w:rsidR="00BC26E3">
              <w:rPr>
                <w:noProof/>
                <w:lang w:val="en-US"/>
              </w:rPr>
              <w:t xml:space="preserve">Unit </w:t>
            </w:r>
            <w:r w:rsidRPr="00423E00">
              <w:rPr>
                <w:noProof/>
                <w:lang w:val="en-US"/>
              </w:rPr>
              <w:t>5</w:t>
            </w:r>
          </w:p>
        </w:tc>
        <w:tc>
          <w:tcPr>
            <w:tcW w:w="4303" w:type="dxa"/>
          </w:tcPr>
          <w:p w14:paraId="090AD4D6" w14:textId="77777777" w:rsidR="00984BF9" w:rsidRDefault="00F611B5" w:rsidP="00790AA4">
            <w:pPr>
              <w:rPr>
                <w:noProof/>
              </w:rPr>
            </w:pPr>
            <w:r w:rsidRPr="00F611B5">
              <w:rPr>
                <w:noProof/>
              </w:rPr>
              <w:t>Vista panoramica (áerea) de una comundad</w:t>
            </w:r>
          </w:p>
          <w:p w14:paraId="54B22052" w14:textId="7DA4146B" w:rsidR="007C3D2A" w:rsidRPr="00F611B5" w:rsidRDefault="00F611B5" w:rsidP="00790AA4">
            <w:pPr>
              <w:rPr>
                <w:noProof/>
              </w:rPr>
            </w:pPr>
            <w:r w:rsidRPr="00F611B5">
              <w:rPr>
                <w:noProof/>
              </w:rPr>
              <w:t xml:space="preserve"> </w:t>
            </w:r>
            <w:r w:rsidR="00984BF9">
              <w:rPr>
                <w:noProof/>
                <w:lang w:val="en-US"/>
              </w:rPr>
              <w:drawing>
                <wp:inline distT="0" distB="0" distL="0" distR="0" wp14:anchorId="1AB04B6D" wp14:editId="0E6B40D0">
                  <wp:extent cx="2347426" cy="1605397"/>
                  <wp:effectExtent l="0" t="0" r="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669" cy="1609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1AC" w:rsidRPr="007C3D2A" w14:paraId="75365553" w14:textId="1FBD3D64" w:rsidTr="007C3D2A">
        <w:tc>
          <w:tcPr>
            <w:tcW w:w="2065" w:type="dxa"/>
          </w:tcPr>
          <w:p w14:paraId="334A5B56" w14:textId="489BFA66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2</w:t>
            </w:r>
          </w:p>
        </w:tc>
        <w:tc>
          <w:tcPr>
            <w:tcW w:w="2460" w:type="dxa"/>
          </w:tcPr>
          <w:p w14:paraId="0E693581" w14:textId="0749BFA9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 xml:space="preserve">Hi! I am David. </w:t>
            </w:r>
          </w:p>
        </w:tc>
        <w:tc>
          <w:tcPr>
            <w:tcW w:w="4303" w:type="dxa"/>
          </w:tcPr>
          <w:p w14:paraId="39E8F49A" w14:textId="42AC2C05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Vista de todo el cuerpo de David</w:t>
            </w:r>
            <w:r w:rsidR="00F611B5">
              <w:rPr>
                <w:noProof/>
              </w:rPr>
              <w:t xml:space="preserve"> saludando</w:t>
            </w:r>
          </w:p>
        </w:tc>
      </w:tr>
      <w:tr w:rsidR="00B411AC" w:rsidRPr="007C3D2A" w14:paraId="48848BD7" w14:textId="38FC9887" w:rsidTr="007C3D2A">
        <w:tc>
          <w:tcPr>
            <w:tcW w:w="2065" w:type="dxa"/>
          </w:tcPr>
          <w:p w14:paraId="5270112D" w14:textId="1B174316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3</w:t>
            </w:r>
          </w:p>
        </w:tc>
        <w:tc>
          <w:tcPr>
            <w:tcW w:w="2460" w:type="dxa"/>
          </w:tcPr>
          <w:p w14:paraId="40744B96" w14:textId="469EBAC6" w:rsidR="007C3D2A" w:rsidRPr="00423E00" w:rsidRDefault="007C3D2A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am from Costa Rica.</w:t>
            </w:r>
          </w:p>
        </w:tc>
        <w:tc>
          <w:tcPr>
            <w:tcW w:w="4303" w:type="dxa"/>
          </w:tcPr>
          <w:p w14:paraId="4D74520D" w14:textId="03268CE0" w:rsidR="007C3D2A" w:rsidRPr="00F611B5" w:rsidRDefault="002D00C7" w:rsidP="002D00C7">
            <w:pPr>
              <w:jc w:val="both"/>
              <w:rPr>
                <w:noProof/>
              </w:rPr>
            </w:pPr>
            <w:r w:rsidRPr="00F611B5">
              <w:t>Vista de David ¾ a su alrededor objetos/imágenes icónicas de CR (carreta típica, guaria morada, playa, volcán arenal, otros).</w:t>
            </w:r>
          </w:p>
        </w:tc>
      </w:tr>
      <w:tr w:rsidR="00B411AC" w:rsidRPr="007C3D2A" w14:paraId="289B9E8C" w14:textId="027CA2DB" w:rsidTr="007C3D2A">
        <w:tc>
          <w:tcPr>
            <w:tcW w:w="2065" w:type="dxa"/>
          </w:tcPr>
          <w:p w14:paraId="7E2A412B" w14:textId="667558DD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4</w:t>
            </w:r>
          </w:p>
        </w:tc>
        <w:tc>
          <w:tcPr>
            <w:tcW w:w="2460" w:type="dxa"/>
          </w:tcPr>
          <w:p w14:paraId="1FF5827C" w14:textId="304FBD9F" w:rsidR="007C3D2A" w:rsidRPr="00423E00" w:rsidRDefault="007C3D2A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live in San José.</w:t>
            </w:r>
          </w:p>
        </w:tc>
        <w:tc>
          <w:tcPr>
            <w:tcW w:w="4303" w:type="dxa"/>
          </w:tcPr>
          <w:p w14:paraId="02804EC7" w14:textId="3FE422E2" w:rsidR="007C3D2A" w:rsidRPr="00F611B5" w:rsidRDefault="002D00C7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Mapa de CR, con marca sobre San José</w:t>
            </w:r>
          </w:p>
        </w:tc>
      </w:tr>
      <w:tr w:rsidR="00B411AC" w:rsidRPr="007C3D2A" w14:paraId="2223A932" w14:textId="0F5AEA03" w:rsidTr="006C600A">
        <w:trPr>
          <w:trHeight w:val="816"/>
        </w:trPr>
        <w:tc>
          <w:tcPr>
            <w:tcW w:w="2065" w:type="dxa"/>
          </w:tcPr>
          <w:p w14:paraId="34A4760C" w14:textId="77777777" w:rsidR="00F611B5" w:rsidRPr="00F611B5" w:rsidRDefault="00F611B5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5</w:t>
            </w:r>
          </w:p>
          <w:p w14:paraId="133DF110" w14:textId="24517E5B" w:rsidR="00F611B5" w:rsidRPr="00F611B5" w:rsidRDefault="00F611B5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6</w:t>
            </w:r>
          </w:p>
        </w:tc>
        <w:tc>
          <w:tcPr>
            <w:tcW w:w="2460" w:type="dxa"/>
          </w:tcPr>
          <w:p w14:paraId="751E2FFB" w14:textId="7E50D24A" w:rsidR="00F611B5" w:rsidRPr="00423E00" w:rsidRDefault="00F611B5" w:rsidP="00826776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My neighborhood has a park, a church and school.</w:t>
            </w:r>
          </w:p>
        </w:tc>
        <w:tc>
          <w:tcPr>
            <w:tcW w:w="4303" w:type="dxa"/>
          </w:tcPr>
          <w:p w14:paraId="6812AF50" w14:textId="50F0FF04" w:rsidR="00F611B5" w:rsidRDefault="00F611B5" w:rsidP="00F611B5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Vista pdonde se aprecian casas</w:t>
            </w:r>
            <w:r>
              <w:rPr>
                <w:noProof/>
              </w:rPr>
              <w:t>, un parquecito, una iglesia, escuela</w:t>
            </w:r>
          </w:p>
          <w:p w14:paraId="222EBA8A" w14:textId="77777777" w:rsidR="008F3D67" w:rsidRDefault="008F3D67" w:rsidP="00F611B5">
            <w:pPr>
              <w:jc w:val="both"/>
              <w:rPr>
                <w:noProof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032170B" wp14:editId="64715F1C">
                  <wp:extent cx="1895475" cy="1246706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2414" cy="125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B71327" w14:textId="77777777" w:rsidR="00B411AC" w:rsidRDefault="00B411AC" w:rsidP="00F611B5">
            <w:pPr>
              <w:jc w:val="both"/>
              <w:rPr>
                <w:noProof/>
              </w:rPr>
            </w:pPr>
          </w:p>
          <w:p w14:paraId="2DD024AB" w14:textId="6D69A5CF" w:rsidR="00B411AC" w:rsidRPr="00F611B5" w:rsidRDefault="00B411AC" w:rsidP="00F611B5">
            <w:pPr>
              <w:jc w:val="both"/>
              <w:rPr>
                <w:noProof/>
              </w:rPr>
            </w:pPr>
          </w:p>
        </w:tc>
      </w:tr>
      <w:tr w:rsidR="00B411AC" w:rsidRPr="007C3D2A" w14:paraId="684AB14D" w14:textId="09A0ED88" w:rsidTr="007C3D2A">
        <w:tc>
          <w:tcPr>
            <w:tcW w:w="2065" w:type="dxa"/>
          </w:tcPr>
          <w:p w14:paraId="1925F11D" w14:textId="7279FEE7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7</w:t>
            </w:r>
          </w:p>
        </w:tc>
        <w:tc>
          <w:tcPr>
            <w:tcW w:w="2460" w:type="dxa"/>
          </w:tcPr>
          <w:p w14:paraId="19EE5BF6" w14:textId="56947A55" w:rsidR="007C3D2A" w:rsidRPr="00423E00" w:rsidRDefault="007C3D2A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t has banks, restaurants and supermarkets.</w:t>
            </w:r>
          </w:p>
        </w:tc>
        <w:tc>
          <w:tcPr>
            <w:tcW w:w="4303" w:type="dxa"/>
          </w:tcPr>
          <w:p w14:paraId="7DC521F7" w14:textId="3EB1CAC1" w:rsidR="007C3D2A" w:rsidRPr="00F611B5" w:rsidRDefault="00F611B5" w:rsidP="005D5513">
            <w:pPr>
              <w:jc w:val="both"/>
              <w:rPr>
                <w:noProof/>
              </w:rPr>
            </w:pPr>
            <w:r>
              <w:rPr>
                <w:noProof/>
              </w:rPr>
              <w:t>Vista donde se aprecia un restaurante cerca de un banco</w:t>
            </w:r>
            <w:r w:rsidR="005D5513">
              <w:rPr>
                <w:noProof/>
              </w:rPr>
              <w:t xml:space="preserve"> y un supermercado</w:t>
            </w:r>
          </w:p>
        </w:tc>
      </w:tr>
      <w:tr w:rsidR="00B411AC" w:rsidRPr="007C3D2A" w14:paraId="28ACE5FE" w14:textId="0EB4FD57" w:rsidTr="007C3D2A">
        <w:tc>
          <w:tcPr>
            <w:tcW w:w="2065" w:type="dxa"/>
          </w:tcPr>
          <w:p w14:paraId="097E711A" w14:textId="4D34EACA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8</w:t>
            </w:r>
          </w:p>
        </w:tc>
        <w:tc>
          <w:tcPr>
            <w:tcW w:w="2460" w:type="dxa"/>
          </w:tcPr>
          <w:p w14:paraId="1480B503" w14:textId="5F9F9E08" w:rsidR="007C3D2A" w:rsidRPr="00423E00" w:rsidRDefault="007C3D2A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e school is near my house.</w:t>
            </w:r>
          </w:p>
        </w:tc>
        <w:tc>
          <w:tcPr>
            <w:tcW w:w="4303" w:type="dxa"/>
          </w:tcPr>
          <w:p w14:paraId="5067A8C7" w14:textId="1CC642D0" w:rsidR="007C3D2A" w:rsidRPr="00F611B5" w:rsidRDefault="008F3D67" w:rsidP="00790AA4">
            <w:pPr>
              <w:jc w:val="both"/>
              <w:rPr>
                <w:noProof/>
              </w:rPr>
            </w:pPr>
            <w:r>
              <w:rPr>
                <w:noProof/>
              </w:rPr>
              <w:t>Vista de la ecuela junto a la casa de David.</w:t>
            </w:r>
          </w:p>
        </w:tc>
      </w:tr>
      <w:tr w:rsidR="00B411AC" w:rsidRPr="00984BF9" w14:paraId="7AF4BB04" w14:textId="33C2C0A5" w:rsidTr="007C3D2A">
        <w:tc>
          <w:tcPr>
            <w:tcW w:w="2065" w:type="dxa"/>
          </w:tcPr>
          <w:p w14:paraId="02478E40" w14:textId="02201F6D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9</w:t>
            </w:r>
          </w:p>
        </w:tc>
        <w:tc>
          <w:tcPr>
            <w:tcW w:w="2460" w:type="dxa"/>
          </w:tcPr>
          <w:p w14:paraId="413C0C20" w14:textId="77777777" w:rsidR="007C3D2A" w:rsidRDefault="007C3D2A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These are the community helpers.</w:t>
            </w:r>
          </w:p>
          <w:p w14:paraId="0C001A11" w14:textId="0A6398D9" w:rsidR="00984BF9" w:rsidRPr="00423E00" w:rsidRDefault="00984BF9" w:rsidP="00790AA4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Doctors, teachers and police officers.</w:t>
            </w:r>
          </w:p>
        </w:tc>
        <w:tc>
          <w:tcPr>
            <w:tcW w:w="4303" w:type="dxa"/>
          </w:tcPr>
          <w:p w14:paraId="5165586D" w14:textId="75DACF07" w:rsidR="007C3D2A" w:rsidRPr="00984BF9" w:rsidRDefault="00984BF9" w:rsidP="00790AA4">
            <w:pPr>
              <w:jc w:val="both"/>
              <w:rPr>
                <w:noProof/>
              </w:rPr>
            </w:pPr>
            <w:r>
              <w:rPr>
                <w:noProof/>
              </w:rPr>
              <w:t>Vista de todo el cuerpo de una doctora, un policia y un maestro.</w:t>
            </w:r>
          </w:p>
        </w:tc>
      </w:tr>
      <w:tr w:rsidR="00B411AC" w:rsidRPr="007C3D2A" w14:paraId="50C31C0D" w14:textId="50EF8B14" w:rsidTr="007C3D2A">
        <w:tc>
          <w:tcPr>
            <w:tcW w:w="2065" w:type="dxa"/>
          </w:tcPr>
          <w:p w14:paraId="174C61CD" w14:textId="09101B1F" w:rsidR="007C3D2A" w:rsidRPr="00F611B5" w:rsidRDefault="007C3D2A" w:rsidP="00984BF9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1</w:t>
            </w:r>
            <w:r w:rsidR="00984BF9">
              <w:rPr>
                <w:noProof/>
              </w:rPr>
              <w:t>0</w:t>
            </w:r>
          </w:p>
        </w:tc>
        <w:tc>
          <w:tcPr>
            <w:tcW w:w="2460" w:type="dxa"/>
          </w:tcPr>
          <w:p w14:paraId="44AA3514" w14:textId="47B8CAE4" w:rsidR="007C3D2A" w:rsidRPr="00F611B5" w:rsidRDefault="007C3D2A" w:rsidP="00790AA4">
            <w:pPr>
              <w:jc w:val="both"/>
              <w:rPr>
                <w:noProof/>
              </w:rPr>
            </w:pPr>
            <w:r w:rsidRPr="00F611B5">
              <w:rPr>
                <w:noProof/>
              </w:rPr>
              <w:t>I love my neighborhood.</w:t>
            </w:r>
          </w:p>
        </w:tc>
        <w:tc>
          <w:tcPr>
            <w:tcW w:w="4303" w:type="dxa"/>
          </w:tcPr>
          <w:p w14:paraId="10B755DC" w14:textId="6FC14E42" w:rsidR="007C3D2A" w:rsidRPr="00F611B5" w:rsidRDefault="002810A2" w:rsidP="00790AA4">
            <w:pPr>
              <w:jc w:val="both"/>
              <w:rPr>
                <w:noProof/>
              </w:rPr>
            </w:pPr>
            <w:r>
              <w:rPr>
                <w:noProof/>
              </w:rPr>
              <w:t>David en la comun</w:t>
            </w:r>
            <w:r w:rsidR="000A6002">
              <w:rPr>
                <w:noProof/>
              </w:rPr>
              <w:t>idad como en una fiesta patronal</w:t>
            </w:r>
          </w:p>
        </w:tc>
      </w:tr>
      <w:tr w:rsidR="00B411AC" w:rsidRPr="007C3D2A" w14:paraId="439BFFD4" w14:textId="77777777" w:rsidTr="007C3D2A">
        <w:tc>
          <w:tcPr>
            <w:tcW w:w="2065" w:type="dxa"/>
          </w:tcPr>
          <w:p w14:paraId="6950A8D6" w14:textId="190B9D76" w:rsidR="00B411AC" w:rsidRPr="00F611B5" w:rsidRDefault="00B411AC" w:rsidP="00790AA4">
            <w:pPr>
              <w:jc w:val="both"/>
              <w:rPr>
                <w:noProof/>
              </w:rPr>
            </w:pPr>
            <w:r>
              <w:rPr>
                <w:noProof/>
              </w:rPr>
              <w:t>Créditos</w:t>
            </w:r>
          </w:p>
        </w:tc>
        <w:tc>
          <w:tcPr>
            <w:tcW w:w="2460" w:type="dxa"/>
          </w:tcPr>
          <w:p w14:paraId="566A0989" w14:textId="77777777" w:rsidR="00B411AC" w:rsidRPr="00F611B5" w:rsidRDefault="00B411AC" w:rsidP="00790AA4">
            <w:pPr>
              <w:jc w:val="both"/>
              <w:rPr>
                <w:noProof/>
              </w:rPr>
            </w:pPr>
          </w:p>
        </w:tc>
        <w:tc>
          <w:tcPr>
            <w:tcW w:w="4303" w:type="dxa"/>
          </w:tcPr>
          <w:p w14:paraId="3CFCA6E9" w14:textId="77777777" w:rsidR="00B411AC" w:rsidRDefault="00B411AC" w:rsidP="00790AA4">
            <w:pPr>
              <w:jc w:val="both"/>
              <w:rPr>
                <w:noProof/>
              </w:rPr>
            </w:pPr>
          </w:p>
        </w:tc>
      </w:tr>
    </w:tbl>
    <w:p w14:paraId="74C7C3AD" w14:textId="77777777" w:rsidR="00B21142" w:rsidRDefault="00B21142" w:rsidP="00B21142">
      <w:pPr>
        <w:jc w:val="both"/>
        <w:rPr>
          <w:noProof/>
        </w:rPr>
      </w:pPr>
    </w:p>
    <w:p w14:paraId="65E43575" w14:textId="77777777" w:rsidR="000A6002" w:rsidRDefault="000A6002" w:rsidP="00B21142">
      <w:pPr>
        <w:jc w:val="both"/>
        <w:rPr>
          <w:noProof/>
        </w:rPr>
      </w:pPr>
    </w:p>
    <w:p w14:paraId="7EE3BC11" w14:textId="77777777" w:rsidR="000A6002" w:rsidRPr="007C3D2A" w:rsidRDefault="000A6002" w:rsidP="00B21142">
      <w:pPr>
        <w:jc w:val="both"/>
        <w:rPr>
          <w:noProof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5"/>
        <w:gridCol w:w="2405"/>
        <w:gridCol w:w="4394"/>
      </w:tblGrid>
      <w:tr w:rsidR="00B411AC" w:rsidRPr="00B411AC" w14:paraId="3F94D73B" w14:textId="5B367DD4" w:rsidTr="00213E60">
        <w:tc>
          <w:tcPr>
            <w:tcW w:w="8784" w:type="dxa"/>
            <w:gridSpan w:val="3"/>
            <w:shd w:val="clear" w:color="auto" w:fill="D9D9D9" w:themeFill="background1" w:themeFillShade="D9"/>
          </w:tcPr>
          <w:p w14:paraId="5486211B" w14:textId="597C7994" w:rsidR="00B411AC" w:rsidRPr="00B411AC" w:rsidRDefault="00B411AC" w:rsidP="00B411AC">
            <w:pPr>
              <w:jc w:val="center"/>
              <w:rPr>
                <w:b/>
                <w:noProof/>
                <w:u w:val="single"/>
              </w:rPr>
            </w:pPr>
            <w:r>
              <w:rPr>
                <w:b/>
                <w:noProof/>
                <w:u w:val="single"/>
              </w:rPr>
              <w:lastRenderedPageBreak/>
              <w:t>Book 6</w:t>
            </w:r>
          </w:p>
        </w:tc>
      </w:tr>
      <w:tr w:rsidR="00B411AC" w:rsidRPr="00B411AC" w14:paraId="6155FF9B" w14:textId="77777777" w:rsidTr="00213E60">
        <w:tc>
          <w:tcPr>
            <w:tcW w:w="1985" w:type="dxa"/>
            <w:shd w:val="clear" w:color="auto" w:fill="D9D9D9" w:themeFill="background1" w:themeFillShade="D9"/>
          </w:tcPr>
          <w:p w14:paraId="117990EC" w14:textId="5FB0F99F" w:rsidR="00B411AC" w:rsidRPr="00B411AC" w:rsidRDefault="00B411AC" w:rsidP="00B411AC">
            <w:pPr>
              <w:jc w:val="center"/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Descripción/página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7FB95AEA" w14:textId="23653E2D" w:rsidR="00B411AC" w:rsidRPr="00B411AC" w:rsidRDefault="00B411AC" w:rsidP="00B411AC">
            <w:pPr>
              <w:jc w:val="center"/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Texto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4E1B128" w14:textId="22E6A18E" w:rsidR="00B411AC" w:rsidRPr="00B411AC" w:rsidRDefault="00B411AC" w:rsidP="00B411AC">
            <w:pPr>
              <w:jc w:val="center"/>
              <w:rPr>
                <w:b/>
                <w:noProof/>
                <w:u w:val="single"/>
              </w:rPr>
            </w:pPr>
            <w:r w:rsidRPr="000B4EA8">
              <w:rPr>
                <w:b/>
              </w:rPr>
              <w:t>Imagen</w:t>
            </w:r>
          </w:p>
        </w:tc>
      </w:tr>
      <w:tr w:rsidR="00B411AC" w:rsidRPr="00B411AC" w14:paraId="60217EC2" w14:textId="38B0E2A6" w:rsidTr="00213E60">
        <w:tc>
          <w:tcPr>
            <w:tcW w:w="1985" w:type="dxa"/>
          </w:tcPr>
          <w:p w14:paraId="3AA3EFD0" w14:textId="15690512" w:rsidR="00B411AC" w:rsidRPr="005703BF" w:rsidRDefault="00B411AC" w:rsidP="005703BF">
            <w:pPr>
              <w:jc w:val="center"/>
              <w:rPr>
                <w:noProof/>
              </w:rPr>
            </w:pPr>
            <w:r w:rsidRPr="005703BF">
              <w:rPr>
                <w:noProof/>
              </w:rPr>
              <w:t>1</w:t>
            </w:r>
            <w:r w:rsidR="005703BF" w:rsidRPr="00C94991">
              <w:t>_ Front page</w:t>
            </w:r>
          </w:p>
        </w:tc>
        <w:tc>
          <w:tcPr>
            <w:tcW w:w="2405" w:type="dxa"/>
          </w:tcPr>
          <w:p w14:paraId="5ED12CF9" w14:textId="77777777" w:rsidR="00B411AC" w:rsidRPr="00423E00" w:rsidRDefault="00B411AC" w:rsidP="00C7751F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Fun Games and Activities</w:t>
            </w:r>
          </w:p>
          <w:p w14:paraId="4C11C0E2" w14:textId="2A238F3C" w:rsidR="00B411AC" w:rsidRPr="00423E00" w:rsidRDefault="000A6002" w:rsidP="00C7751F">
            <w:pPr>
              <w:jc w:val="both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Unit</w:t>
            </w:r>
            <w:r w:rsidR="00B411AC" w:rsidRPr="00423E00">
              <w:rPr>
                <w:noProof/>
                <w:lang w:val="en-US"/>
              </w:rPr>
              <w:t xml:space="preserve"> 6</w:t>
            </w:r>
          </w:p>
        </w:tc>
        <w:tc>
          <w:tcPr>
            <w:tcW w:w="4394" w:type="dxa"/>
          </w:tcPr>
          <w:p w14:paraId="74F3CBF9" w14:textId="5DE5294F" w:rsidR="00B411AC" w:rsidRPr="005703BF" w:rsidRDefault="005703BF" w:rsidP="00417700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Vista general: </w:t>
            </w:r>
            <w:r w:rsidR="00417700">
              <w:rPr>
                <w:noProof/>
              </w:rPr>
              <w:t xml:space="preserve">Dos niños jugando (niño y niña) </w:t>
            </w:r>
            <w:r>
              <w:rPr>
                <w:noProof/>
              </w:rPr>
              <w:t>a su alrededor: muñecas, carritos, legos, papalote, pelota.</w:t>
            </w:r>
          </w:p>
        </w:tc>
      </w:tr>
      <w:tr w:rsidR="00B411AC" w:rsidRPr="00B411AC" w14:paraId="6A7F4A25" w14:textId="47E50F36" w:rsidTr="00213E60">
        <w:tc>
          <w:tcPr>
            <w:tcW w:w="1985" w:type="dxa"/>
          </w:tcPr>
          <w:p w14:paraId="65833EC7" w14:textId="7451ACE5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2405" w:type="dxa"/>
          </w:tcPr>
          <w:p w14:paraId="0008BE75" w14:textId="3E33D51B" w:rsidR="00B411AC" w:rsidRPr="00423E00" w:rsidRDefault="00B411AC" w:rsidP="00C7751F">
            <w:pPr>
              <w:jc w:val="both"/>
              <w:rPr>
                <w:noProof/>
                <w:lang w:val="en-US"/>
              </w:rPr>
            </w:pPr>
            <w:r w:rsidRPr="00423E00">
              <w:rPr>
                <w:noProof/>
                <w:lang w:val="en-US"/>
              </w:rPr>
              <w:t>I like to play with my friends.</w:t>
            </w:r>
          </w:p>
        </w:tc>
        <w:tc>
          <w:tcPr>
            <w:tcW w:w="4394" w:type="dxa"/>
          </w:tcPr>
          <w:p w14:paraId="398558EB" w14:textId="6F4C7E71" w:rsidR="00B411AC" w:rsidRPr="005703BF" w:rsidRDefault="00411A69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Dos niños y dos niñas jugando futboll, mientras otros miran alegres</w:t>
            </w:r>
            <w:r>
              <w:rPr>
                <w:noProof/>
                <w:lang w:val="en-US"/>
              </w:rPr>
              <w:drawing>
                <wp:inline distT="0" distB="0" distL="0" distR="0" wp14:anchorId="649B9BB3" wp14:editId="40B11C89">
                  <wp:extent cx="1276350" cy="1590675"/>
                  <wp:effectExtent l="0" t="0" r="0" b="9525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1AC" w:rsidRPr="00B411AC" w14:paraId="7CB5CDAA" w14:textId="4BB10217" w:rsidTr="00213E60">
        <w:tc>
          <w:tcPr>
            <w:tcW w:w="1985" w:type="dxa"/>
          </w:tcPr>
          <w:p w14:paraId="2E0824B1" w14:textId="7C62D628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2405" w:type="dxa"/>
          </w:tcPr>
          <w:p w14:paraId="304C5DC3" w14:textId="770C4D8D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We play with cars.</w:t>
            </w:r>
          </w:p>
        </w:tc>
        <w:tc>
          <w:tcPr>
            <w:tcW w:w="4394" w:type="dxa"/>
          </w:tcPr>
          <w:p w14:paraId="60AA1A93" w14:textId="24CF12EC" w:rsidR="00B411AC" w:rsidRPr="005703BF" w:rsidRDefault="00411A69" w:rsidP="00411A69">
            <w:pPr>
              <w:jc w:val="both"/>
              <w:rPr>
                <w:noProof/>
              </w:rPr>
            </w:pPr>
            <w:r>
              <w:rPr>
                <w:noProof/>
              </w:rPr>
              <w:t>Primer plano de tres carritos de juguetes agarrados por manos pequeñas.( no identificar niños de niñas).</w:t>
            </w:r>
            <w:r>
              <w:rPr>
                <w:noProof/>
                <w:lang w:eastAsia="es-CR"/>
              </w:rPr>
              <w:t xml:space="preserve"> </w:t>
            </w:r>
            <w:r>
              <w:rPr>
                <w:noProof/>
                <w:lang w:val="en-US"/>
              </w:rPr>
              <w:drawing>
                <wp:inline distT="0" distB="0" distL="0" distR="0" wp14:anchorId="1A1836BA" wp14:editId="0CB74B88">
                  <wp:extent cx="1666875" cy="1113776"/>
                  <wp:effectExtent l="0" t="0" r="0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191" cy="111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1AC" w:rsidRPr="00B411AC" w14:paraId="43302503" w14:textId="78CA5AA8" w:rsidTr="00213E60">
        <w:tc>
          <w:tcPr>
            <w:tcW w:w="1985" w:type="dxa"/>
          </w:tcPr>
          <w:p w14:paraId="51B5707A" w14:textId="76BEBE3B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2405" w:type="dxa"/>
          </w:tcPr>
          <w:p w14:paraId="659FEC11" w14:textId="0974678E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We play with dolls.</w:t>
            </w:r>
          </w:p>
        </w:tc>
        <w:tc>
          <w:tcPr>
            <w:tcW w:w="4394" w:type="dxa"/>
          </w:tcPr>
          <w:p w14:paraId="0604D665" w14:textId="7E211241" w:rsidR="00B411AC" w:rsidRPr="005703BF" w:rsidRDefault="00411A69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Primer plano de muñecas, algunas tomadas por manos.</w:t>
            </w:r>
            <w:r w:rsidR="00373ACF">
              <w:rPr>
                <w:noProof/>
                <w:lang w:eastAsia="es-CR"/>
              </w:rPr>
              <w:t xml:space="preserve"> </w:t>
            </w:r>
            <w:r w:rsidR="00373ACF">
              <w:rPr>
                <w:noProof/>
                <w:lang w:val="en-US"/>
              </w:rPr>
              <w:drawing>
                <wp:inline distT="0" distB="0" distL="0" distR="0" wp14:anchorId="6C7911AE" wp14:editId="04C27C41">
                  <wp:extent cx="1428750" cy="1320193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27" cy="1325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11AC" w:rsidRPr="00B411AC" w14:paraId="4FB8C1A4" w14:textId="02A1A1CF" w:rsidTr="00213E60">
        <w:tc>
          <w:tcPr>
            <w:tcW w:w="1985" w:type="dxa"/>
          </w:tcPr>
          <w:p w14:paraId="3FC6FE3D" w14:textId="0E94C776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2405" w:type="dxa"/>
          </w:tcPr>
          <w:p w14:paraId="2908BFF4" w14:textId="38A8D382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We play with ropes.</w:t>
            </w:r>
          </w:p>
        </w:tc>
        <w:tc>
          <w:tcPr>
            <w:tcW w:w="4394" w:type="dxa"/>
          </w:tcPr>
          <w:p w14:paraId="0DC92FC2" w14:textId="2FAC3824" w:rsidR="00B411AC" w:rsidRPr="005703BF" w:rsidRDefault="00573C31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Niños saltando la cuerda</w:t>
            </w:r>
          </w:p>
        </w:tc>
      </w:tr>
      <w:tr w:rsidR="00B411AC" w:rsidRPr="00B411AC" w14:paraId="03F156BA" w14:textId="7A39E9BC" w:rsidTr="00213E60">
        <w:tc>
          <w:tcPr>
            <w:tcW w:w="1985" w:type="dxa"/>
          </w:tcPr>
          <w:p w14:paraId="34D2020D" w14:textId="7CB4AE3D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2405" w:type="dxa"/>
          </w:tcPr>
          <w:p w14:paraId="7DE98DC9" w14:textId="50144619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We play with toys.</w:t>
            </w:r>
          </w:p>
        </w:tc>
        <w:tc>
          <w:tcPr>
            <w:tcW w:w="4394" w:type="dxa"/>
          </w:tcPr>
          <w:p w14:paraId="1AC8D459" w14:textId="78B7748D" w:rsidR="00B411AC" w:rsidRPr="005703BF" w:rsidRDefault="008D3344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Niños jugando con juguetes</w:t>
            </w:r>
          </w:p>
        </w:tc>
      </w:tr>
      <w:tr w:rsidR="00B411AC" w:rsidRPr="00B411AC" w14:paraId="6E7E80AF" w14:textId="25872856" w:rsidTr="00213E60">
        <w:tc>
          <w:tcPr>
            <w:tcW w:w="1985" w:type="dxa"/>
          </w:tcPr>
          <w:p w14:paraId="240B5548" w14:textId="3A8D5917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2405" w:type="dxa"/>
          </w:tcPr>
          <w:p w14:paraId="5C98D70A" w14:textId="77A585CF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 xml:space="preserve">I run, </w:t>
            </w:r>
          </w:p>
        </w:tc>
        <w:tc>
          <w:tcPr>
            <w:tcW w:w="4394" w:type="dxa"/>
          </w:tcPr>
          <w:p w14:paraId="4D232217" w14:textId="7FBFFC1F" w:rsidR="00B411AC" w:rsidRPr="005703BF" w:rsidRDefault="00213E60" w:rsidP="00573C31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Vista general </w:t>
            </w:r>
            <w:r w:rsidR="00573C31">
              <w:rPr>
                <w:noProof/>
              </w:rPr>
              <w:t>de niños correindo (como persiguiendose).</w:t>
            </w:r>
          </w:p>
        </w:tc>
      </w:tr>
      <w:tr w:rsidR="00B411AC" w:rsidRPr="00B411AC" w14:paraId="6D37C121" w14:textId="57DFA4B2" w:rsidTr="00213E60">
        <w:tc>
          <w:tcPr>
            <w:tcW w:w="1985" w:type="dxa"/>
          </w:tcPr>
          <w:p w14:paraId="053E3A64" w14:textId="5B9F95CE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8</w:t>
            </w:r>
          </w:p>
        </w:tc>
        <w:tc>
          <w:tcPr>
            <w:tcW w:w="2405" w:type="dxa"/>
          </w:tcPr>
          <w:p w14:paraId="061BA28D" w14:textId="61D36107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I kick</w:t>
            </w:r>
          </w:p>
        </w:tc>
        <w:tc>
          <w:tcPr>
            <w:tcW w:w="4394" w:type="dxa"/>
          </w:tcPr>
          <w:p w14:paraId="39BE206C" w14:textId="32DC6D30" w:rsidR="00B411AC" w:rsidRPr="005703BF" w:rsidRDefault="008D3344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Niños </w:t>
            </w:r>
            <w:r w:rsidR="00303E96">
              <w:rPr>
                <w:noProof/>
              </w:rPr>
              <w:t xml:space="preserve">o niñas </w:t>
            </w:r>
            <w:r>
              <w:rPr>
                <w:noProof/>
              </w:rPr>
              <w:t>pateando la bola</w:t>
            </w:r>
          </w:p>
        </w:tc>
      </w:tr>
      <w:tr w:rsidR="00B411AC" w:rsidRPr="00B411AC" w14:paraId="00BD9F86" w14:textId="4DEEAE51" w:rsidTr="00213E60">
        <w:tc>
          <w:tcPr>
            <w:tcW w:w="1985" w:type="dxa"/>
          </w:tcPr>
          <w:p w14:paraId="624CAB40" w14:textId="1442E07F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2405" w:type="dxa"/>
          </w:tcPr>
          <w:p w14:paraId="0EF8FAE3" w14:textId="3F52B092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I catch</w:t>
            </w:r>
          </w:p>
        </w:tc>
        <w:tc>
          <w:tcPr>
            <w:tcW w:w="4394" w:type="dxa"/>
          </w:tcPr>
          <w:p w14:paraId="58A24685" w14:textId="5216462A" w:rsidR="00B411AC" w:rsidRPr="005703BF" w:rsidRDefault="008D3344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Niños</w:t>
            </w:r>
            <w:r w:rsidR="00303E96">
              <w:rPr>
                <w:noProof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303E96">
              <w:rPr>
                <w:noProof/>
              </w:rPr>
              <w:t xml:space="preserve">o niñas </w:t>
            </w:r>
            <w:r>
              <w:rPr>
                <w:noProof/>
              </w:rPr>
              <w:t>atajando la bola</w:t>
            </w:r>
          </w:p>
        </w:tc>
      </w:tr>
      <w:tr w:rsidR="00B411AC" w:rsidRPr="00B411AC" w14:paraId="0882E89D" w14:textId="64784823" w:rsidTr="00213E60">
        <w:tc>
          <w:tcPr>
            <w:tcW w:w="1985" w:type="dxa"/>
          </w:tcPr>
          <w:p w14:paraId="286DE5FD" w14:textId="64AB27C0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2405" w:type="dxa"/>
          </w:tcPr>
          <w:p w14:paraId="059D8EFB" w14:textId="3252AAC4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I  throw</w:t>
            </w:r>
          </w:p>
        </w:tc>
        <w:tc>
          <w:tcPr>
            <w:tcW w:w="4394" w:type="dxa"/>
          </w:tcPr>
          <w:p w14:paraId="75744F29" w14:textId="3B8EACA6" w:rsidR="00B411AC" w:rsidRPr="005703BF" w:rsidRDefault="008D3344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Niños </w:t>
            </w:r>
            <w:r w:rsidR="00303E96">
              <w:rPr>
                <w:noProof/>
              </w:rPr>
              <w:t xml:space="preserve">o niñas </w:t>
            </w:r>
            <w:bookmarkStart w:id="1" w:name="_GoBack"/>
            <w:bookmarkEnd w:id="1"/>
            <w:r>
              <w:rPr>
                <w:noProof/>
              </w:rPr>
              <w:t>tirando la bola</w:t>
            </w:r>
          </w:p>
        </w:tc>
      </w:tr>
      <w:tr w:rsidR="00B411AC" w:rsidRPr="00B411AC" w14:paraId="42DD3BE2" w14:textId="0A0DE00B" w:rsidTr="00213E60">
        <w:tc>
          <w:tcPr>
            <w:tcW w:w="1985" w:type="dxa"/>
          </w:tcPr>
          <w:p w14:paraId="3F708C3C" w14:textId="1520D2C2" w:rsidR="00B411AC" w:rsidRP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11</w:t>
            </w:r>
          </w:p>
        </w:tc>
        <w:tc>
          <w:tcPr>
            <w:tcW w:w="2405" w:type="dxa"/>
          </w:tcPr>
          <w:p w14:paraId="21227B34" w14:textId="1B1CEB03" w:rsidR="00B411AC" w:rsidRPr="005703BF" w:rsidRDefault="00B411AC" w:rsidP="00C7751F">
            <w:pPr>
              <w:jc w:val="both"/>
              <w:rPr>
                <w:noProof/>
              </w:rPr>
            </w:pPr>
            <w:r w:rsidRPr="005703BF">
              <w:rPr>
                <w:noProof/>
              </w:rPr>
              <w:t>We play and enjoy.</w:t>
            </w:r>
          </w:p>
        </w:tc>
        <w:tc>
          <w:tcPr>
            <w:tcW w:w="4394" w:type="dxa"/>
          </w:tcPr>
          <w:p w14:paraId="5158BB1F" w14:textId="25D841E5" w:rsidR="00B411AC" w:rsidRPr="005703BF" w:rsidRDefault="00FF2965" w:rsidP="00C7751F">
            <w:pPr>
              <w:jc w:val="both"/>
              <w:rPr>
                <w:noProof/>
              </w:rPr>
            </w:pPr>
            <w:r>
              <w:rPr>
                <w:noProof/>
              </w:rPr>
              <w:t>Varios de los personajes abrazados sonriendo</w:t>
            </w:r>
          </w:p>
        </w:tc>
      </w:tr>
      <w:tr w:rsidR="005703BF" w:rsidRPr="00B411AC" w14:paraId="2452056A" w14:textId="77777777" w:rsidTr="00213E60">
        <w:tc>
          <w:tcPr>
            <w:tcW w:w="1985" w:type="dxa"/>
          </w:tcPr>
          <w:p w14:paraId="2A782833" w14:textId="00BDF83B" w:rsidR="005703BF" w:rsidRDefault="005703BF" w:rsidP="005703BF">
            <w:pPr>
              <w:jc w:val="center"/>
              <w:rPr>
                <w:noProof/>
              </w:rPr>
            </w:pPr>
            <w:r>
              <w:rPr>
                <w:noProof/>
              </w:rPr>
              <w:t>Créditos</w:t>
            </w:r>
          </w:p>
        </w:tc>
        <w:tc>
          <w:tcPr>
            <w:tcW w:w="2405" w:type="dxa"/>
          </w:tcPr>
          <w:p w14:paraId="5EAAE399" w14:textId="77777777" w:rsidR="005703BF" w:rsidRPr="005703BF" w:rsidRDefault="005703BF" w:rsidP="00C7751F">
            <w:pPr>
              <w:jc w:val="both"/>
              <w:rPr>
                <w:noProof/>
              </w:rPr>
            </w:pPr>
          </w:p>
        </w:tc>
        <w:tc>
          <w:tcPr>
            <w:tcW w:w="4394" w:type="dxa"/>
          </w:tcPr>
          <w:p w14:paraId="5CEA51D3" w14:textId="77777777" w:rsidR="005703BF" w:rsidRPr="005703BF" w:rsidRDefault="005703BF" w:rsidP="00C7751F">
            <w:pPr>
              <w:jc w:val="both"/>
              <w:rPr>
                <w:noProof/>
              </w:rPr>
            </w:pPr>
          </w:p>
        </w:tc>
      </w:tr>
    </w:tbl>
    <w:p w14:paraId="325A029F" w14:textId="77777777" w:rsidR="00B21142" w:rsidRPr="000B4EA8" w:rsidRDefault="00B21142" w:rsidP="00B21142">
      <w:pPr>
        <w:jc w:val="both"/>
        <w:rPr>
          <w:b/>
          <w:noProof/>
        </w:rPr>
      </w:pPr>
    </w:p>
    <w:p w14:paraId="422360B5" w14:textId="77777777" w:rsidR="00B21142" w:rsidRPr="000B4EA8" w:rsidRDefault="00B21142" w:rsidP="00CC2194">
      <w:pPr>
        <w:rPr>
          <w:b/>
          <w:noProof/>
          <w:u w:val="single"/>
        </w:rPr>
      </w:pPr>
    </w:p>
    <w:p w14:paraId="364FBEF4" w14:textId="77777777" w:rsidR="004E5679" w:rsidRPr="000B4EA8" w:rsidRDefault="004E5679" w:rsidP="00CC2194">
      <w:pPr>
        <w:rPr>
          <w:b/>
          <w:noProof/>
          <w:u w:val="single"/>
        </w:rPr>
      </w:pPr>
    </w:p>
    <w:p w14:paraId="2C5D737A" w14:textId="77777777" w:rsidR="0060190E" w:rsidRPr="000B4EA8" w:rsidRDefault="0060190E">
      <w:pPr>
        <w:rPr>
          <w:noProof/>
        </w:rPr>
      </w:pPr>
    </w:p>
    <w:sectPr w:rsidR="0060190E" w:rsidRPr="000B4EA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Sirleny Chaves Vargas" w:date="2018-06-29T12:57:00Z" w:initials="SCV">
    <w:p w14:paraId="3A540A48" w14:textId="77777777" w:rsidR="005D13FF" w:rsidRDefault="005D13FF">
      <w:pPr>
        <w:pStyle w:val="Textocomentario"/>
      </w:pPr>
      <w:r>
        <w:rPr>
          <w:rStyle w:val="Refdecomentario"/>
        </w:rPr>
        <w:annotationRef/>
      </w:r>
      <w:r>
        <w:t xml:space="preserve">David es un personaje del </w:t>
      </w:r>
      <w:proofErr w:type="spellStart"/>
      <w:r>
        <w:t>capitulo</w:t>
      </w:r>
      <w:proofErr w:type="spellEnd"/>
      <w:r>
        <w:t xml:space="preserve"> 5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A540A48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irleny Chaves Vargas">
    <w15:presenceInfo w15:providerId="AD" w15:userId="S-1-5-21-4220645295-799019757-2532917102-165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MDG0NDM0MzE1tTRS0lEKTi0uzszPAykwrAUASQgF9CwAAAA="/>
  </w:docVars>
  <w:rsids>
    <w:rsidRoot w:val="0060190E"/>
    <w:rsid w:val="0008234D"/>
    <w:rsid w:val="000A6002"/>
    <w:rsid w:val="000B4EA8"/>
    <w:rsid w:val="00213E60"/>
    <w:rsid w:val="002810A2"/>
    <w:rsid w:val="00291ECA"/>
    <w:rsid w:val="002D00C7"/>
    <w:rsid w:val="002E0235"/>
    <w:rsid w:val="00303E96"/>
    <w:rsid w:val="00312100"/>
    <w:rsid w:val="00373ACF"/>
    <w:rsid w:val="003816E4"/>
    <w:rsid w:val="00390213"/>
    <w:rsid w:val="00411A69"/>
    <w:rsid w:val="0041359B"/>
    <w:rsid w:val="00417700"/>
    <w:rsid w:val="00423E00"/>
    <w:rsid w:val="00446A0B"/>
    <w:rsid w:val="004A3FF2"/>
    <w:rsid w:val="004E5679"/>
    <w:rsid w:val="00523319"/>
    <w:rsid w:val="005703BF"/>
    <w:rsid w:val="00573C31"/>
    <w:rsid w:val="005A373B"/>
    <w:rsid w:val="005C2D9F"/>
    <w:rsid w:val="005D13FF"/>
    <w:rsid w:val="005D5513"/>
    <w:rsid w:val="0060190E"/>
    <w:rsid w:val="00710281"/>
    <w:rsid w:val="007C3D2A"/>
    <w:rsid w:val="00826776"/>
    <w:rsid w:val="0088243B"/>
    <w:rsid w:val="008D3344"/>
    <w:rsid w:val="008F3D67"/>
    <w:rsid w:val="009008EE"/>
    <w:rsid w:val="009078F4"/>
    <w:rsid w:val="00951A44"/>
    <w:rsid w:val="00973D9D"/>
    <w:rsid w:val="00984BF9"/>
    <w:rsid w:val="009D0983"/>
    <w:rsid w:val="00A27023"/>
    <w:rsid w:val="00A51C15"/>
    <w:rsid w:val="00A74352"/>
    <w:rsid w:val="00AE28B8"/>
    <w:rsid w:val="00AE2B09"/>
    <w:rsid w:val="00B21142"/>
    <w:rsid w:val="00B411AC"/>
    <w:rsid w:val="00BC26E3"/>
    <w:rsid w:val="00BD76D9"/>
    <w:rsid w:val="00C112CC"/>
    <w:rsid w:val="00C94991"/>
    <w:rsid w:val="00CC2194"/>
    <w:rsid w:val="00E872D1"/>
    <w:rsid w:val="00F12D3B"/>
    <w:rsid w:val="00F402DF"/>
    <w:rsid w:val="00F52E9B"/>
    <w:rsid w:val="00F611B5"/>
    <w:rsid w:val="00FF2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85878"/>
  <w15:docId w15:val="{375F60DA-A3B1-48BE-A907-374D5665E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882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5D13F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D13FF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D13F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D13F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D13FF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D13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D13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7.png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microsoft.com/office/2011/relationships/commentsExtended" Target="commentsExtended.xm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Isabel</dc:creator>
  <cp:lastModifiedBy>Katherine Williams Jimenez</cp:lastModifiedBy>
  <cp:revision>2</cp:revision>
  <dcterms:created xsi:type="dcterms:W3CDTF">2018-07-04T13:39:00Z</dcterms:created>
  <dcterms:modified xsi:type="dcterms:W3CDTF">2018-07-04T13:39:00Z</dcterms:modified>
</cp:coreProperties>
</file>